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1FEE6" w14:textId="77777777" w:rsidR="006E06C6" w:rsidRPr="00F24DC4" w:rsidRDefault="00D5115F" w:rsidP="00B723BE">
      <w:r w:rsidRPr="00F24DC4">
        <w:rPr>
          <w:noProof/>
        </w:rPr>
        <w:drawing>
          <wp:inline distT="0" distB="0" distL="0" distR="0" wp14:anchorId="76F16F7A" wp14:editId="274E8798">
            <wp:extent cx="941731" cy="942975"/>
            <wp:effectExtent l="0" t="0" r="0" b="0"/>
            <wp:docPr id="2" name="Picture 2" descr="Seal for the California State Board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be seal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0933" cy="982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C706F" w14:textId="77777777" w:rsidR="00B723BE" w:rsidRPr="00F24DC4" w:rsidRDefault="00FC1FCE" w:rsidP="00B723BE">
      <w:pPr>
        <w:jc w:val="right"/>
      </w:pPr>
      <w:r w:rsidRPr="00F24DC4">
        <w:t>California Department of Education</w:t>
      </w:r>
    </w:p>
    <w:p w14:paraId="7F12129C" w14:textId="77777777" w:rsidR="00B723BE" w:rsidRPr="00F24DC4" w:rsidRDefault="00FC1FCE" w:rsidP="00B723BE">
      <w:pPr>
        <w:jc w:val="right"/>
      </w:pPr>
      <w:r w:rsidRPr="00F24DC4">
        <w:t>Executive Office</w:t>
      </w:r>
    </w:p>
    <w:p w14:paraId="7360E507" w14:textId="77777777" w:rsidR="002B4B14" w:rsidRPr="00F24DC4" w:rsidRDefault="00692300" w:rsidP="00B723BE">
      <w:pPr>
        <w:jc w:val="right"/>
      </w:pPr>
      <w:r w:rsidRPr="00F24DC4">
        <w:t>SBE-00</w:t>
      </w:r>
      <w:r w:rsidR="000324AD" w:rsidRPr="00F24DC4">
        <w:t>3</w:t>
      </w:r>
      <w:r w:rsidRPr="00F24DC4">
        <w:t xml:space="preserve"> (REV. 1</w:t>
      </w:r>
      <w:r w:rsidR="00C27D57" w:rsidRPr="00F24DC4">
        <w:t>1</w:t>
      </w:r>
      <w:r w:rsidRPr="00F24DC4">
        <w:t>/2017</w:t>
      </w:r>
      <w:r w:rsidR="00FC1FCE" w:rsidRPr="00F24DC4">
        <w:t>)</w:t>
      </w:r>
    </w:p>
    <w:p w14:paraId="7E02F338" w14:textId="08CA070D" w:rsidR="00B723BE" w:rsidRPr="00F24DC4" w:rsidRDefault="00981B17" w:rsidP="00626985">
      <w:pPr>
        <w:jc w:val="right"/>
        <w:rPr>
          <w:b/>
          <w:szCs w:val="40"/>
        </w:rPr>
        <w:sectPr w:rsidR="00B723BE" w:rsidRPr="00F24DC4" w:rsidSect="005C55D2">
          <w:headerReference w:type="default" r:id="rId12"/>
          <w:type w:val="continuous"/>
          <w:pgSz w:w="12240" w:h="15840"/>
          <w:pgMar w:top="720" w:right="1440" w:bottom="1440" w:left="1440" w:header="720" w:footer="720" w:gutter="0"/>
          <w:cols w:num="2" w:space="720"/>
          <w:titlePg/>
          <w:docGrid w:linePitch="360"/>
        </w:sectPr>
      </w:pPr>
      <w:r>
        <w:t>sss</w:t>
      </w:r>
      <w:r w:rsidR="007E09FF" w:rsidRPr="00F24DC4">
        <w:t>b-cctd-</w:t>
      </w:r>
      <w:r w:rsidR="001D1611" w:rsidRPr="00F24DC4">
        <w:t>ma</w:t>
      </w:r>
      <w:r w:rsidR="00287A89">
        <w:t>y</w:t>
      </w:r>
      <w:r w:rsidR="001D1611" w:rsidRPr="00F24DC4">
        <w:t>2</w:t>
      </w:r>
      <w:r w:rsidR="00287A89">
        <w:t>4</w:t>
      </w:r>
      <w:r w:rsidR="007E09FF" w:rsidRPr="00F24DC4">
        <w:t>item</w:t>
      </w:r>
      <w:r>
        <w:t>0</w:t>
      </w:r>
      <w:r w:rsidR="001B4BF3">
        <w:t>2</w:t>
      </w:r>
    </w:p>
    <w:p w14:paraId="5239ABEB" w14:textId="77777777" w:rsidR="006E06C6" w:rsidRPr="00F24DC4" w:rsidRDefault="006E06C6" w:rsidP="00FC1FCE">
      <w:pPr>
        <w:pStyle w:val="Heading1"/>
        <w:jc w:val="center"/>
        <w:rPr>
          <w:sz w:val="40"/>
          <w:szCs w:val="40"/>
        </w:rPr>
        <w:sectPr w:rsidR="006E06C6" w:rsidRPr="00F24DC4" w:rsidSect="005C55D2">
          <w:type w:val="continuous"/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14:paraId="607C9ECA" w14:textId="45DB0F25" w:rsidR="00981B17" w:rsidRDefault="0091117B" w:rsidP="00981B17">
      <w:pPr>
        <w:pStyle w:val="Heading1"/>
        <w:spacing w:before="240" w:after="240"/>
        <w:jc w:val="center"/>
        <w:rPr>
          <w:sz w:val="40"/>
          <w:szCs w:val="40"/>
        </w:rPr>
      </w:pPr>
      <w:r w:rsidRPr="00F24DC4">
        <w:rPr>
          <w:sz w:val="40"/>
          <w:szCs w:val="40"/>
        </w:rPr>
        <w:t>Californ</w:t>
      </w:r>
      <w:r w:rsidR="00693951" w:rsidRPr="00F24DC4">
        <w:rPr>
          <w:sz w:val="40"/>
          <w:szCs w:val="40"/>
        </w:rPr>
        <w:t>ia State Board of Education</w:t>
      </w:r>
      <w:r w:rsidR="00693951" w:rsidRPr="00F24DC4">
        <w:rPr>
          <w:sz w:val="40"/>
          <w:szCs w:val="40"/>
        </w:rPr>
        <w:br/>
      </w:r>
      <w:r w:rsidR="00A74E11" w:rsidRPr="00F24DC4">
        <w:rPr>
          <w:sz w:val="40"/>
          <w:szCs w:val="40"/>
        </w:rPr>
        <w:t>Ma</w:t>
      </w:r>
      <w:r w:rsidR="009058AD">
        <w:rPr>
          <w:sz w:val="40"/>
          <w:szCs w:val="40"/>
        </w:rPr>
        <w:t>y</w:t>
      </w:r>
      <w:r w:rsidR="00130059" w:rsidRPr="00F24DC4">
        <w:rPr>
          <w:sz w:val="40"/>
          <w:szCs w:val="40"/>
        </w:rPr>
        <w:t xml:space="preserve"> </w:t>
      </w:r>
      <w:r w:rsidR="00901544" w:rsidRPr="00F24DC4">
        <w:rPr>
          <w:sz w:val="40"/>
          <w:szCs w:val="40"/>
        </w:rPr>
        <w:t>202</w:t>
      </w:r>
      <w:r w:rsidR="009058AD">
        <w:rPr>
          <w:sz w:val="40"/>
          <w:szCs w:val="40"/>
        </w:rPr>
        <w:t>4</w:t>
      </w:r>
      <w:r w:rsidRPr="00F24DC4">
        <w:rPr>
          <w:sz w:val="40"/>
          <w:szCs w:val="40"/>
        </w:rPr>
        <w:t xml:space="preserve"> Agenda</w:t>
      </w:r>
      <w:r w:rsidR="00FC1FCE" w:rsidRPr="00F24DC4">
        <w:rPr>
          <w:sz w:val="40"/>
          <w:szCs w:val="40"/>
        </w:rPr>
        <w:br/>
        <w:t>Item</w:t>
      </w:r>
      <w:r w:rsidR="00692300" w:rsidRPr="00F24DC4">
        <w:rPr>
          <w:sz w:val="40"/>
          <w:szCs w:val="40"/>
        </w:rPr>
        <w:t xml:space="preserve"> #</w:t>
      </w:r>
      <w:r w:rsidR="00970B9C">
        <w:rPr>
          <w:sz w:val="40"/>
          <w:szCs w:val="40"/>
        </w:rPr>
        <w:t>09</w:t>
      </w:r>
    </w:p>
    <w:p w14:paraId="053BF832" w14:textId="199E1447" w:rsidR="006F1675" w:rsidRPr="006B6655" w:rsidRDefault="006F1675" w:rsidP="00981B17">
      <w:pPr>
        <w:pStyle w:val="Heading1"/>
        <w:spacing w:before="240" w:after="240"/>
        <w:rPr>
          <w:sz w:val="36"/>
          <w:szCs w:val="28"/>
        </w:rPr>
      </w:pPr>
      <w:r w:rsidRPr="006B6655">
        <w:rPr>
          <w:sz w:val="36"/>
          <w:szCs w:val="28"/>
        </w:rPr>
        <w:t>Subject</w:t>
      </w:r>
    </w:p>
    <w:p w14:paraId="68AD4DC2" w14:textId="44BA4BE9" w:rsidR="006F1675" w:rsidRPr="00F24DC4" w:rsidRDefault="006F1675" w:rsidP="006F1675">
      <w:r w:rsidRPr="00F24DC4">
        <w:t xml:space="preserve">The </w:t>
      </w:r>
      <w:r w:rsidRPr="00F24DC4">
        <w:rPr>
          <w:i/>
        </w:rPr>
        <w:t>Strengthening Career and Technical Education for the 21</w:t>
      </w:r>
      <w:r w:rsidRPr="00F24DC4">
        <w:rPr>
          <w:i/>
          <w:vertAlign w:val="superscript"/>
        </w:rPr>
        <w:t>st</w:t>
      </w:r>
      <w:r w:rsidRPr="00F24DC4">
        <w:rPr>
          <w:i/>
        </w:rPr>
        <w:t xml:space="preserve"> Century Act: </w:t>
      </w:r>
      <w:r w:rsidRPr="00F24DC4">
        <w:t xml:space="preserve">Review and Approval of the Draft </w:t>
      </w:r>
      <w:r w:rsidR="00387F42">
        <w:t xml:space="preserve">Updated </w:t>
      </w:r>
      <w:r w:rsidRPr="00F24DC4">
        <w:t>Federal Perkins V State Plan.</w:t>
      </w:r>
    </w:p>
    <w:p w14:paraId="5B8D0323" w14:textId="77777777" w:rsidR="006F1675" w:rsidRPr="006B6655" w:rsidRDefault="006F1675" w:rsidP="00843DB7">
      <w:pPr>
        <w:pStyle w:val="Heading2"/>
        <w:spacing w:before="240" w:after="240"/>
        <w:rPr>
          <w:sz w:val="36"/>
          <w:szCs w:val="28"/>
        </w:rPr>
      </w:pPr>
      <w:r w:rsidRPr="006B6655">
        <w:rPr>
          <w:sz w:val="36"/>
          <w:szCs w:val="28"/>
        </w:rPr>
        <w:t>Type of Action</w:t>
      </w:r>
    </w:p>
    <w:p w14:paraId="4BBE32A0" w14:textId="16CFA6F4" w:rsidR="006F1675" w:rsidRPr="00F24DC4" w:rsidRDefault="006F1675" w:rsidP="006F1675">
      <w:r w:rsidRPr="00F24DC4">
        <w:t xml:space="preserve">Action, </w:t>
      </w:r>
      <w:r w:rsidR="006B6655">
        <w:t>Information</w:t>
      </w:r>
    </w:p>
    <w:p w14:paraId="24D8312D" w14:textId="77777777" w:rsidR="003F6D61" w:rsidRPr="00F24DC4" w:rsidRDefault="003F6D61" w:rsidP="00843DB7">
      <w:pPr>
        <w:pStyle w:val="Heading2"/>
        <w:spacing w:before="240" w:after="240"/>
        <w:rPr>
          <w:sz w:val="28"/>
          <w:szCs w:val="28"/>
        </w:rPr>
      </w:pPr>
      <w:r w:rsidRPr="006B6655">
        <w:rPr>
          <w:sz w:val="36"/>
          <w:szCs w:val="28"/>
        </w:rPr>
        <w:t>Recommendation</w:t>
      </w:r>
    </w:p>
    <w:p w14:paraId="14E34319" w14:textId="524723E1" w:rsidR="003F6D61" w:rsidRPr="00F24DC4" w:rsidRDefault="003F6D61" w:rsidP="003F6D61">
      <w:pPr>
        <w:spacing w:after="240"/>
      </w:pPr>
      <w:r w:rsidRPr="00F24DC4">
        <w:t>The C</w:t>
      </w:r>
      <w:r w:rsidR="00BF4E8D" w:rsidRPr="00F24DC4">
        <w:t xml:space="preserve">alifornia Department of </w:t>
      </w:r>
      <w:r w:rsidRPr="00F24DC4">
        <w:t>E</w:t>
      </w:r>
      <w:r w:rsidR="00BF4E8D" w:rsidRPr="00F24DC4">
        <w:t>ducation (CDE)</w:t>
      </w:r>
      <w:r w:rsidRPr="00F24DC4">
        <w:t xml:space="preserve"> recommends that the S</w:t>
      </w:r>
      <w:r w:rsidR="00BF4E8D" w:rsidRPr="00F24DC4">
        <w:t xml:space="preserve">tate </w:t>
      </w:r>
      <w:r w:rsidRPr="00F24DC4">
        <w:t>B</w:t>
      </w:r>
      <w:r w:rsidR="00BF4E8D" w:rsidRPr="00F24DC4">
        <w:t xml:space="preserve">oard of </w:t>
      </w:r>
      <w:r w:rsidRPr="00F24DC4">
        <w:t>E</w:t>
      </w:r>
      <w:r w:rsidR="00BF4E8D" w:rsidRPr="00F24DC4">
        <w:t>ducation (SBE)</w:t>
      </w:r>
      <w:r w:rsidRPr="00F24DC4">
        <w:t xml:space="preserve"> </w:t>
      </w:r>
      <w:r w:rsidR="00163D13" w:rsidRPr="00F24DC4">
        <w:t xml:space="preserve">approve the </w:t>
      </w:r>
      <w:r w:rsidR="00387F42">
        <w:t xml:space="preserve">Draft </w:t>
      </w:r>
      <w:r w:rsidR="00287A89">
        <w:t xml:space="preserve">Updated </w:t>
      </w:r>
      <w:r w:rsidR="00163D13" w:rsidRPr="00F24DC4">
        <w:t xml:space="preserve">Federal Perkins V State Plan and </w:t>
      </w:r>
      <w:r w:rsidR="00A01560">
        <w:t>send</w:t>
      </w:r>
      <w:r w:rsidR="00163D13" w:rsidRPr="00F24DC4">
        <w:t xml:space="preserve"> the Plan to the</w:t>
      </w:r>
      <w:r w:rsidR="004E7B22" w:rsidRPr="00F24DC4">
        <w:t xml:space="preserve"> Governor’s Office for </w:t>
      </w:r>
      <w:r w:rsidR="00287A89">
        <w:t>approval</w:t>
      </w:r>
      <w:r w:rsidR="00701A5D" w:rsidRPr="00F24DC4">
        <w:t>.</w:t>
      </w:r>
    </w:p>
    <w:p w14:paraId="5AA906F4" w14:textId="77777777" w:rsidR="006F1675" w:rsidRPr="006B6655" w:rsidRDefault="006F1675" w:rsidP="00843DB7">
      <w:pPr>
        <w:pStyle w:val="Heading2"/>
        <w:spacing w:before="240" w:after="240"/>
        <w:rPr>
          <w:sz w:val="36"/>
          <w:szCs w:val="28"/>
        </w:rPr>
      </w:pPr>
      <w:r w:rsidRPr="006B6655">
        <w:rPr>
          <w:sz w:val="36"/>
          <w:szCs w:val="28"/>
        </w:rPr>
        <w:t>Summary of the Issue(s)</w:t>
      </w:r>
    </w:p>
    <w:p w14:paraId="002BA5E2" w14:textId="330C0ED2" w:rsidR="00D855A0" w:rsidRDefault="006F1675" w:rsidP="006B6655">
      <w:pPr>
        <w:spacing w:after="240"/>
        <w:rPr>
          <w:rFonts w:cs="Arial"/>
        </w:rPr>
      </w:pPr>
      <w:bookmarkStart w:id="0" w:name="_Hlk163604652"/>
      <w:r w:rsidRPr="00F24DC4">
        <w:rPr>
          <w:rFonts w:cs="Arial"/>
        </w:rPr>
        <w:t xml:space="preserve">On July 31, 2018, the </w:t>
      </w:r>
      <w:r w:rsidR="00163D13" w:rsidRPr="00F24DC4">
        <w:rPr>
          <w:rFonts w:cs="Arial"/>
        </w:rPr>
        <w:t xml:space="preserve">Federal </w:t>
      </w:r>
      <w:r w:rsidR="00163D13" w:rsidRPr="00F24DC4">
        <w:rPr>
          <w:rFonts w:cs="Arial"/>
          <w:i/>
        </w:rPr>
        <w:t>Strengthening Career and Technical Education for the 21</w:t>
      </w:r>
      <w:r w:rsidR="00163D13" w:rsidRPr="00F24DC4">
        <w:rPr>
          <w:rFonts w:cs="Arial"/>
          <w:i/>
          <w:vertAlign w:val="superscript"/>
        </w:rPr>
        <w:t>st</w:t>
      </w:r>
      <w:r w:rsidR="00163D13" w:rsidRPr="00F24DC4">
        <w:rPr>
          <w:rFonts w:cs="Arial"/>
          <w:i/>
        </w:rPr>
        <w:t xml:space="preserve"> Century Act </w:t>
      </w:r>
      <w:r w:rsidR="00163D13" w:rsidRPr="00F24DC4">
        <w:rPr>
          <w:rFonts w:cs="Arial"/>
        </w:rPr>
        <w:t xml:space="preserve">(Perkins V) </w:t>
      </w:r>
      <w:r w:rsidRPr="00F24DC4">
        <w:rPr>
          <w:rFonts w:cs="Arial"/>
        </w:rPr>
        <w:t>was signed into law by President</w:t>
      </w:r>
      <w:r w:rsidR="004C7A18" w:rsidRPr="00F24DC4">
        <w:rPr>
          <w:rFonts w:cs="Arial"/>
        </w:rPr>
        <w:t xml:space="preserve"> Trump, which reauthorized the F</w:t>
      </w:r>
      <w:r w:rsidRPr="00F24DC4">
        <w:rPr>
          <w:rFonts w:cs="Arial"/>
        </w:rPr>
        <w:t>ederal</w:t>
      </w:r>
      <w:r w:rsidRPr="00F24DC4">
        <w:rPr>
          <w:rFonts w:cs="Arial"/>
          <w:i/>
        </w:rPr>
        <w:t xml:space="preserve"> Carl D. Perkins Career and Technical Education</w:t>
      </w:r>
      <w:r w:rsidRPr="00F24DC4">
        <w:rPr>
          <w:rFonts w:cs="Arial"/>
        </w:rPr>
        <w:t xml:space="preserve"> Act </w:t>
      </w:r>
      <w:r w:rsidRPr="00F24DC4">
        <w:rPr>
          <w:rFonts w:cs="Arial"/>
          <w:i/>
        </w:rPr>
        <w:t>of 2006</w:t>
      </w:r>
      <w:r w:rsidRPr="00F24DC4">
        <w:rPr>
          <w:rFonts w:cs="Arial"/>
        </w:rPr>
        <w:t xml:space="preserve"> (Perkins IV). As part of the transition to Perkins V, California elected to develop and submit a one-year </w:t>
      </w:r>
      <w:r w:rsidR="00387F42">
        <w:rPr>
          <w:rFonts w:cs="Arial"/>
        </w:rPr>
        <w:t>T</w:t>
      </w:r>
      <w:r w:rsidRPr="00F24DC4">
        <w:rPr>
          <w:rFonts w:cs="Arial"/>
        </w:rPr>
        <w:t xml:space="preserve">ransition </w:t>
      </w:r>
      <w:r w:rsidR="00387F42">
        <w:rPr>
          <w:rFonts w:cs="Arial"/>
        </w:rPr>
        <w:t>P</w:t>
      </w:r>
      <w:r w:rsidR="00387F42" w:rsidRPr="00F24DC4">
        <w:rPr>
          <w:rFonts w:cs="Arial"/>
        </w:rPr>
        <w:t xml:space="preserve">lan </w:t>
      </w:r>
      <w:r w:rsidRPr="00F24DC4">
        <w:rPr>
          <w:rFonts w:cs="Arial"/>
        </w:rPr>
        <w:t>in May 2019</w:t>
      </w:r>
      <w:r w:rsidR="00701A5D" w:rsidRPr="00F24DC4">
        <w:rPr>
          <w:rFonts w:cs="Arial"/>
        </w:rPr>
        <w:t>, which t</w:t>
      </w:r>
      <w:r w:rsidRPr="00F24DC4">
        <w:rPr>
          <w:rFonts w:cs="Arial"/>
          <w:shd w:val="clear" w:color="auto" w:fill="FFFFFF"/>
        </w:rPr>
        <w:t xml:space="preserve">he </w:t>
      </w:r>
      <w:r w:rsidR="00BF4E8D" w:rsidRPr="00F24DC4">
        <w:rPr>
          <w:rFonts w:cs="Arial"/>
        </w:rPr>
        <w:t>SBE</w:t>
      </w:r>
      <w:r w:rsidRPr="00F24DC4">
        <w:rPr>
          <w:rFonts w:cs="Arial"/>
        </w:rPr>
        <w:t xml:space="preserve"> approved at its May 8, </w:t>
      </w:r>
      <w:proofErr w:type="gramStart"/>
      <w:r w:rsidRPr="00F24DC4">
        <w:rPr>
          <w:rFonts w:cs="Arial"/>
        </w:rPr>
        <w:t>2019</w:t>
      </w:r>
      <w:proofErr w:type="gramEnd"/>
      <w:r w:rsidRPr="00F24DC4">
        <w:rPr>
          <w:rFonts w:cs="Arial"/>
        </w:rPr>
        <w:t xml:space="preserve"> meeting</w:t>
      </w:r>
      <w:r w:rsidR="00701A5D" w:rsidRPr="00F24DC4">
        <w:rPr>
          <w:rFonts w:cs="Arial"/>
        </w:rPr>
        <w:t xml:space="preserve">. </w:t>
      </w:r>
      <w:r w:rsidRPr="00F24DC4">
        <w:rPr>
          <w:rFonts w:cs="Arial"/>
        </w:rPr>
        <w:t xml:space="preserve">On July 2, 2019, the CDE received notification from the </w:t>
      </w:r>
      <w:r w:rsidR="00701A5D" w:rsidRPr="00F24DC4">
        <w:rPr>
          <w:rFonts w:cs="Arial"/>
        </w:rPr>
        <w:t>U.S. Department of Education (</w:t>
      </w:r>
      <w:r w:rsidRPr="00F24DC4">
        <w:rPr>
          <w:rFonts w:cs="Arial"/>
        </w:rPr>
        <w:t>ED</w:t>
      </w:r>
      <w:r w:rsidR="00701A5D" w:rsidRPr="00F24DC4">
        <w:rPr>
          <w:rFonts w:cs="Arial"/>
        </w:rPr>
        <w:t>)</w:t>
      </w:r>
      <w:r w:rsidRPr="00F24DC4">
        <w:rPr>
          <w:rFonts w:cs="Arial"/>
        </w:rPr>
        <w:t xml:space="preserve"> that the </w:t>
      </w:r>
      <w:r w:rsidR="00DB4B56" w:rsidRPr="00F24DC4">
        <w:rPr>
          <w:rFonts w:cs="Arial"/>
        </w:rPr>
        <w:t>Transition Plan</w:t>
      </w:r>
      <w:r w:rsidRPr="00F24DC4">
        <w:rPr>
          <w:rFonts w:cs="Arial"/>
        </w:rPr>
        <w:t xml:space="preserve"> had been approved, and Perkins V funding for California was available </w:t>
      </w:r>
      <w:r w:rsidR="00A01560">
        <w:rPr>
          <w:rFonts w:cs="Arial"/>
        </w:rPr>
        <w:t>beginning</w:t>
      </w:r>
      <w:r w:rsidRPr="00F24DC4">
        <w:rPr>
          <w:rFonts w:cs="Arial"/>
        </w:rPr>
        <w:t xml:space="preserve"> July 1,</w:t>
      </w:r>
      <w:r w:rsidR="00DB4B56" w:rsidRPr="00F24DC4">
        <w:rPr>
          <w:rFonts w:cs="Arial"/>
        </w:rPr>
        <w:t xml:space="preserve"> 2019.</w:t>
      </w:r>
      <w:r w:rsidR="00287A89">
        <w:rPr>
          <w:rFonts w:cs="Arial"/>
        </w:rPr>
        <w:t xml:space="preserve"> </w:t>
      </w:r>
      <w:r w:rsidR="006D7091">
        <w:rPr>
          <w:rFonts w:cs="Arial"/>
        </w:rPr>
        <w:t>At t</w:t>
      </w:r>
      <w:r w:rsidR="00287A89">
        <w:rPr>
          <w:rFonts w:cs="Arial"/>
        </w:rPr>
        <w:t xml:space="preserve">he </w:t>
      </w:r>
      <w:r w:rsidR="006D7091">
        <w:rPr>
          <w:rFonts w:cs="Arial"/>
        </w:rPr>
        <w:t xml:space="preserve">March 11, </w:t>
      </w:r>
      <w:proofErr w:type="gramStart"/>
      <w:r w:rsidR="006D7091">
        <w:rPr>
          <w:rFonts w:cs="Arial"/>
        </w:rPr>
        <w:t>2020</w:t>
      </w:r>
      <w:proofErr w:type="gramEnd"/>
      <w:r w:rsidR="006D7091">
        <w:rPr>
          <w:rFonts w:cs="Arial"/>
        </w:rPr>
        <w:t xml:space="preserve"> </w:t>
      </w:r>
      <w:r w:rsidR="00287A89">
        <w:rPr>
          <w:rFonts w:cs="Arial"/>
        </w:rPr>
        <w:t xml:space="preserve">SBE </w:t>
      </w:r>
      <w:r w:rsidR="006D7091">
        <w:rPr>
          <w:rFonts w:cs="Arial"/>
        </w:rPr>
        <w:t xml:space="preserve">meeting, the SBE </w:t>
      </w:r>
      <w:r w:rsidR="00287A89">
        <w:rPr>
          <w:rFonts w:cs="Arial"/>
        </w:rPr>
        <w:t xml:space="preserve">approved </w:t>
      </w:r>
      <w:r w:rsidR="00A01560">
        <w:rPr>
          <w:rFonts w:cs="Arial"/>
        </w:rPr>
        <w:t>a new</w:t>
      </w:r>
      <w:r w:rsidR="00287A89">
        <w:rPr>
          <w:rFonts w:cs="Arial"/>
        </w:rPr>
        <w:t xml:space="preserve"> Federal Perkins V</w:t>
      </w:r>
      <w:r w:rsidR="00DB4B56" w:rsidRPr="00F24DC4">
        <w:rPr>
          <w:rFonts w:cs="Arial"/>
        </w:rPr>
        <w:t xml:space="preserve"> </w:t>
      </w:r>
      <w:r w:rsidR="00287A89">
        <w:rPr>
          <w:rFonts w:cs="Arial"/>
        </w:rPr>
        <w:t>State Plan</w:t>
      </w:r>
      <w:r w:rsidR="00A01560">
        <w:rPr>
          <w:rFonts w:cs="Arial"/>
        </w:rPr>
        <w:t xml:space="preserve"> covering the years</w:t>
      </w:r>
      <w:r w:rsidR="00D855A0">
        <w:rPr>
          <w:rFonts w:cs="Arial"/>
        </w:rPr>
        <w:t xml:space="preserve"> 2020–24.</w:t>
      </w:r>
      <w:bookmarkEnd w:id="0"/>
      <w:r w:rsidR="00D855A0">
        <w:rPr>
          <w:rFonts w:cs="Arial"/>
        </w:rPr>
        <w:t xml:space="preserve"> </w:t>
      </w:r>
    </w:p>
    <w:p w14:paraId="106178DD" w14:textId="34E09974" w:rsidR="00402EE9" w:rsidRPr="007D03A1" w:rsidRDefault="00D855A0" w:rsidP="007D03A1">
      <w:pPr>
        <w:spacing w:after="240"/>
        <w:rPr>
          <w:rFonts w:cs="Arial"/>
        </w:rPr>
      </w:pPr>
      <w:r>
        <w:rPr>
          <w:rFonts w:cs="Arial"/>
        </w:rPr>
        <w:t xml:space="preserve">In April 2023, the ED conducted a </w:t>
      </w:r>
      <w:r w:rsidR="002C16C0">
        <w:rPr>
          <w:rFonts w:cs="Arial"/>
        </w:rPr>
        <w:t xml:space="preserve">monitoring </w:t>
      </w:r>
      <w:r>
        <w:rPr>
          <w:rFonts w:cs="Arial"/>
        </w:rPr>
        <w:t xml:space="preserve">review visit for the Perkins V State Plan 2020–24. </w:t>
      </w:r>
      <w:bookmarkStart w:id="1" w:name="_Hlk163601739"/>
      <w:r w:rsidR="002C16C0">
        <w:rPr>
          <w:rFonts w:cs="Arial"/>
        </w:rPr>
        <w:t xml:space="preserve">The purpose of this visit was to determine </w:t>
      </w:r>
      <w:r w:rsidR="00663465">
        <w:rPr>
          <w:rFonts w:cs="Arial"/>
        </w:rPr>
        <w:t xml:space="preserve">the degree of compliance </w:t>
      </w:r>
      <w:r w:rsidR="00402EE9">
        <w:rPr>
          <w:rFonts w:cs="Arial"/>
        </w:rPr>
        <w:t xml:space="preserve">in meeting the Perkins V and related federal regulation requirements. </w:t>
      </w:r>
      <w:r>
        <w:rPr>
          <w:rFonts w:cs="Arial"/>
        </w:rPr>
        <w:t xml:space="preserve">During the review, </w:t>
      </w:r>
      <w:r w:rsidR="00402EE9">
        <w:rPr>
          <w:rFonts w:cs="Arial"/>
        </w:rPr>
        <w:t xml:space="preserve">ED </w:t>
      </w:r>
      <w:r w:rsidR="00387F42">
        <w:rPr>
          <w:rFonts w:cs="Arial"/>
        </w:rPr>
        <w:t>identified</w:t>
      </w:r>
      <w:r w:rsidR="00402EE9">
        <w:rPr>
          <w:rFonts w:cs="Arial"/>
        </w:rPr>
        <w:t xml:space="preserve"> eight compliance findings. </w:t>
      </w:r>
      <w:r w:rsidR="00387F42">
        <w:rPr>
          <w:rFonts w:cs="Arial"/>
        </w:rPr>
        <w:t>While seven of the findings will be addressed through follow</w:t>
      </w:r>
      <w:r w:rsidR="00A01560">
        <w:rPr>
          <w:rFonts w:cs="Arial"/>
        </w:rPr>
        <w:t>-</w:t>
      </w:r>
      <w:r w:rsidR="00387F42">
        <w:rPr>
          <w:rFonts w:cs="Arial"/>
        </w:rPr>
        <w:t>up corrective actions by the CDE, o</w:t>
      </w:r>
      <w:r w:rsidR="00402EE9">
        <w:rPr>
          <w:rFonts w:cs="Arial"/>
        </w:rPr>
        <w:t>ne of the findings was related to</w:t>
      </w:r>
      <w:r w:rsidR="00387F42">
        <w:rPr>
          <w:rFonts w:cs="Arial"/>
        </w:rPr>
        <w:t xml:space="preserve"> a definition in</w:t>
      </w:r>
      <w:r w:rsidR="00402EE9">
        <w:rPr>
          <w:rFonts w:cs="Arial"/>
        </w:rPr>
        <w:t xml:space="preserve"> the accountability requirements </w:t>
      </w:r>
      <w:r w:rsidR="00387F42">
        <w:rPr>
          <w:rFonts w:cs="Arial"/>
        </w:rPr>
        <w:t>which</w:t>
      </w:r>
      <w:r w:rsidR="00402EE9">
        <w:rPr>
          <w:rFonts w:cs="Arial"/>
        </w:rPr>
        <w:t xml:space="preserve"> require</w:t>
      </w:r>
      <w:r w:rsidR="00A01560">
        <w:rPr>
          <w:rFonts w:cs="Arial"/>
        </w:rPr>
        <w:t>s</w:t>
      </w:r>
      <w:r w:rsidR="00402EE9">
        <w:rPr>
          <w:rFonts w:cs="Arial"/>
        </w:rPr>
        <w:t xml:space="preserve"> an update to the Perkins V </w:t>
      </w:r>
      <w:r w:rsidR="00402EE9">
        <w:rPr>
          <w:rFonts w:cs="Arial"/>
        </w:rPr>
        <w:lastRenderedPageBreak/>
        <w:t>State Plan</w:t>
      </w:r>
      <w:r w:rsidR="00A01560">
        <w:rPr>
          <w:rFonts w:cs="Arial"/>
        </w:rPr>
        <w:t>, which will cover the years</w:t>
      </w:r>
      <w:r w:rsidR="006D7091">
        <w:rPr>
          <w:rFonts w:cs="Arial"/>
        </w:rPr>
        <w:t xml:space="preserve"> 2024</w:t>
      </w:r>
      <w:r w:rsidR="00E51123">
        <w:rPr>
          <w:rFonts w:cs="Arial"/>
        </w:rPr>
        <w:t>–</w:t>
      </w:r>
      <w:r w:rsidR="006D7091">
        <w:rPr>
          <w:rFonts w:cs="Arial"/>
        </w:rPr>
        <w:t>27</w:t>
      </w:r>
      <w:r w:rsidR="00402EE9">
        <w:rPr>
          <w:rFonts w:cs="Arial"/>
        </w:rPr>
        <w:t xml:space="preserve">. Specifically, </w:t>
      </w:r>
      <w:r>
        <w:rPr>
          <w:rFonts w:cs="Arial"/>
        </w:rPr>
        <w:t xml:space="preserve">ED found that the definition of a </w:t>
      </w:r>
      <w:r w:rsidR="006D7091">
        <w:rPr>
          <w:rFonts w:cs="Arial"/>
        </w:rPr>
        <w:t>“</w:t>
      </w:r>
      <w:r w:rsidR="007D03A1">
        <w:rPr>
          <w:rFonts w:cs="Arial"/>
        </w:rPr>
        <w:t>CTE Concentrator</w:t>
      </w:r>
      <w:r w:rsidR="006D7091">
        <w:rPr>
          <w:rFonts w:cs="Arial"/>
        </w:rPr>
        <w:t>”</w:t>
      </w:r>
      <w:r w:rsidR="007D03A1">
        <w:rPr>
          <w:rFonts w:cs="Arial"/>
        </w:rPr>
        <w:t xml:space="preserve"> in the Perkins V State Plan does not align with the federal statutory definition. </w:t>
      </w:r>
      <w:r w:rsidR="007D03A1" w:rsidRPr="007D03A1">
        <w:rPr>
          <w:rFonts w:cs="Arial"/>
        </w:rPr>
        <w:t xml:space="preserve">The CDE's secondary CTE </w:t>
      </w:r>
      <w:r w:rsidR="006D7091">
        <w:rPr>
          <w:rFonts w:cs="Arial"/>
        </w:rPr>
        <w:t>C</w:t>
      </w:r>
      <w:r w:rsidR="006D7091" w:rsidRPr="007D03A1">
        <w:rPr>
          <w:rFonts w:cs="Arial"/>
        </w:rPr>
        <w:t>oncentrator</w:t>
      </w:r>
      <w:r w:rsidR="006D7091">
        <w:rPr>
          <w:rFonts w:cs="Arial"/>
        </w:rPr>
        <w:t xml:space="preserve"> </w:t>
      </w:r>
      <w:r w:rsidR="007D03A1">
        <w:rPr>
          <w:rFonts w:cs="Arial"/>
        </w:rPr>
        <w:t xml:space="preserve">definition </w:t>
      </w:r>
      <w:r w:rsidR="006D7091">
        <w:rPr>
          <w:rFonts w:cs="Arial"/>
        </w:rPr>
        <w:t xml:space="preserve">was </w:t>
      </w:r>
      <w:r w:rsidR="007D03A1">
        <w:rPr>
          <w:rFonts w:cs="Arial"/>
        </w:rPr>
        <w:t xml:space="preserve">a minimum of </w:t>
      </w:r>
      <w:r w:rsidR="00981B17">
        <w:rPr>
          <w:rFonts w:cs="Arial"/>
        </w:rPr>
        <w:t>300</w:t>
      </w:r>
      <w:r w:rsidR="002C16C0">
        <w:rPr>
          <w:rFonts w:cs="Arial"/>
        </w:rPr>
        <w:t>-</w:t>
      </w:r>
      <w:r w:rsidR="007D03A1">
        <w:rPr>
          <w:rFonts w:cs="Arial"/>
        </w:rPr>
        <w:t xml:space="preserve"> hours</w:t>
      </w:r>
      <w:r w:rsidR="00D144A7">
        <w:rPr>
          <w:rFonts w:cs="Arial"/>
        </w:rPr>
        <w:t xml:space="preserve"> in CTE courses, which could require a student to complete three or four courses before they are counted </w:t>
      </w:r>
      <w:r w:rsidR="008B2C9C">
        <w:rPr>
          <w:rFonts w:cs="Arial"/>
        </w:rPr>
        <w:t>in the CTE data</w:t>
      </w:r>
      <w:r w:rsidR="00D144A7">
        <w:rPr>
          <w:rFonts w:cs="Arial"/>
        </w:rPr>
        <w:t>. The CDE</w:t>
      </w:r>
      <w:r w:rsidR="008B2C9C">
        <w:rPr>
          <w:rFonts w:cs="Arial"/>
        </w:rPr>
        <w:t xml:space="preserve"> has updated the Perkins V State Plan by removing the </w:t>
      </w:r>
      <w:r w:rsidR="002C16C0">
        <w:rPr>
          <w:rFonts w:cs="Arial"/>
        </w:rPr>
        <w:t>300-hour</w:t>
      </w:r>
      <w:r w:rsidR="008B2C9C">
        <w:rPr>
          <w:rFonts w:cs="Arial"/>
        </w:rPr>
        <w:t xml:space="preserve"> coursework requirement and aligning the CTE Concentrator definition with the federal statutory definition of the completion of</w:t>
      </w:r>
      <w:r w:rsidR="00981B17">
        <w:rPr>
          <w:rFonts w:cs="Arial"/>
        </w:rPr>
        <w:t xml:space="preserve"> at least</w:t>
      </w:r>
      <w:r w:rsidR="008B2C9C">
        <w:rPr>
          <w:rFonts w:cs="Arial"/>
        </w:rPr>
        <w:t xml:space="preserve"> two courses. The</w:t>
      </w:r>
      <w:r w:rsidR="00A01560">
        <w:rPr>
          <w:rFonts w:cs="Arial"/>
        </w:rPr>
        <w:t xml:space="preserve"> CDE also made</w:t>
      </w:r>
      <w:r w:rsidR="008B2C9C">
        <w:rPr>
          <w:rFonts w:cs="Arial"/>
        </w:rPr>
        <w:t xml:space="preserve"> non-substantive edits </w:t>
      </w:r>
      <w:r w:rsidR="00A01560">
        <w:rPr>
          <w:rFonts w:cs="Arial"/>
        </w:rPr>
        <w:t xml:space="preserve">in </w:t>
      </w:r>
      <w:r w:rsidR="008B2C9C">
        <w:rPr>
          <w:rFonts w:cs="Arial"/>
        </w:rPr>
        <w:t xml:space="preserve">the </w:t>
      </w:r>
      <w:r w:rsidR="002D2C65">
        <w:rPr>
          <w:rFonts w:cs="Arial"/>
        </w:rPr>
        <w:t>plan</w:t>
      </w:r>
      <w:r w:rsidR="00A01560">
        <w:rPr>
          <w:rFonts w:cs="Arial"/>
        </w:rPr>
        <w:t xml:space="preserve"> update</w:t>
      </w:r>
      <w:r w:rsidR="002D2C65">
        <w:rPr>
          <w:rFonts w:cs="Arial"/>
        </w:rPr>
        <w:t xml:space="preserve"> </w:t>
      </w:r>
      <w:r w:rsidR="008B2C9C">
        <w:rPr>
          <w:rFonts w:cs="Arial"/>
        </w:rPr>
        <w:t>that do not impact the administration of the funding.</w:t>
      </w:r>
    </w:p>
    <w:bookmarkEnd w:id="1"/>
    <w:p w14:paraId="319CA859" w14:textId="1A667F26" w:rsidR="00460C07" w:rsidRPr="00F24DC4" w:rsidRDefault="00A01560" w:rsidP="007D6BAD">
      <w:pPr>
        <w:spacing w:after="240"/>
      </w:pPr>
      <w:r>
        <w:t>F</w:t>
      </w:r>
      <w:r w:rsidR="00460C07" w:rsidRPr="00F24DC4">
        <w:t>ederal law requires</w:t>
      </w:r>
      <w:r w:rsidR="006D7091">
        <w:t xml:space="preserve"> the </w:t>
      </w:r>
      <w:r w:rsidR="00460C07" w:rsidRPr="00F24DC4">
        <w:t xml:space="preserve">Governor to approve the </w:t>
      </w:r>
      <w:r w:rsidR="00D855A0">
        <w:t xml:space="preserve">updated </w:t>
      </w:r>
      <w:r w:rsidR="00460C07" w:rsidRPr="00F24DC4">
        <w:t>Perkins V State Plan</w:t>
      </w:r>
      <w:r w:rsidR="006D7091">
        <w:t xml:space="preserve"> 2024-27, </w:t>
      </w:r>
      <w:r w:rsidR="00460C07" w:rsidRPr="00F24DC4">
        <w:t>prior to submission to ED</w:t>
      </w:r>
      <w:r>
        <w:t>, and</w:t>
      </w:r>
      <w:r w:rsidR="00460C07" w:rsidRPr="00F24DC4">
        <w:t xml:space="preserve"> no later than </w:t>
      </w:r>
      <w:r w:rsidR="00D855A0">
        <w:t>May 10</w:t>
      </w:r>
      <w:r w:rsidR="00460C07" w:rsidRPr="00F24DC4">
        <w:t>, 20</w:t>
      </w:r>
      <w:r w:rsidR="00D855A0">
        <w:t>24</w:t>
      </w:r>
      <w:r w:rsidR="00460C07" w:rsidRPr="00F24DC4">
        <w:t>.</w:t>
      </w:r>
      <w:r w:rsidR="00D855A0">
        <w:t xml:space="preserve"> The CDE </w:t>
      </w:r>
      <w:r w:rsidR="006D7091">
        <w:t xml:space="preserve">requested and </w:t>
      </w:r>
      <w:r w:rsidR="00D855A0">
        <w:t>received written approval for an extension to submit the updated Perkins V State Plan to ED no later than June 20, 2024.</w:t>
      </w:r>
    </w:p>
    <w:p w14:paraId="5DA5876F" w14:textId="77777777" w:rsidR="006F1675" w:rsidRPr="006B6655" w:rsidRDefault="006F1675" w:rsidP="00843DB7">
      <w:pPr>
        <w:pStyle w:val="Heading2"/>
        <w:spacing w:before="240" w:after="240"/>
        <w:rPr>
          <w:sz w:val="36"/>
          <w:szCs w:val="28"/>
        </w:rPr>
      </w:pPr>
      <w:r w:rsidRPr="006B6655">
        <w:rPr>
          <w:sz w:val="36"/>
          <w:szCs w:val="28"/>
        </w:rPr>
        <w:t>Brief History of Key Issues</w:t>
      </w:r>
    </w:p>
    <w:p w14:paraId="73B88DA4" w14:textId="019FDC0B" w:rsidR="00843DB7" w:rsidRPr="00F24DC4" w:rsidRDefault="00843DB7" w:rsidP="00843DB7">
      <w:pPr>
        <w:pStyle w:val="Heading3"/>
        <w:spacing w:after="240"/>
      </w:pPr>
      <w:r w:rsidRPr="00F24DC4">
        <w:t>Plan Update</w:t>
      </w:r>
      <w:r w:rsidR="006D7091">
        <w:t>s and Public Comment</w:t>
      </w:r>
    </w:p>
    <w:p w14:paraId="5A77C844" w14:textId="73F273E3" w:rsidR="00843DB7" w:rsidRDefault="006D7091" w:rsidP="00843DB7">
      <w:pPr>
        <w:spacing w:after="240"/>
      </w:pPr>
      <w:r>
        <w:t>During</w:t>
      </w:r>
      <w:r w:rsidR="00A01560">
        <w:t xml:space="preserve"> the development of the plan </w:t>
      </w:r>
      <w:r>
        <w:t xml:space="preserve">update, the </w:t>
      </w:r>
      <w:r w:rsidR="00A01560">
        <w:t xml:space="preserve">California </w:t>
      </w:r>
      <w:r w:rsidR="00843DB7">
        <w:t>C</w:t>
      </w:r>
      <w:r w:rsidR="00A01560">
        <w:t xml:space="preserve">ommunity </w:t>
      </w:r>
      <w:r w:rsidR="00843DB7">
        <w:t>C</w:t>
      </w:r>
      <w:r w:rsidR="00A01560">
        <w:t xml:space="preserve">olleges </w:t>
      </w:r>
      <w:r w:rsidR="00843DB7">
        <w:t>C</w:t>
      </w:r>
      <w:r w:rsidR="00A01560">
        <w:t xml:space="preserve">hancellor’s </w:t>
      </w:r>
      <w:r w:rsidR="00843DB7">
        <w:t>O</w:t>
      </w:r>
      <w:r w:rsidR="00A01560">
        <w:t>ffice and</w:t>
      </w:r>
      <w:r w:rsidR="00843DB7">
        <w:t xml:space="preserve"> SBE staff</w:t>
      </w:r>
      <w:r w:rsidR="00A01560">
        <w:t xml:space="preserve"> were asked to</w:t>
      </w:r>
      <w:r w:rsidR="00843DB7">
        <w:t xml:space="preserve"> </w:t>
      </w:r>
      <w:r w:rsidR="0013561C">
        <w:t xml:space="preserve">provide </w:t>
      </w:r>
      <w:r w:rsidR="00A01560">
        <w:t>suggestions for edits to</w:t>
      </w:r>
      <w:r w:rsidR="0013561C">
        <w:t xml:space="preserve"> </w:t>
      </w:r>
      <w:r w:rsidR="00843DB7">
        <w:t xml:space="preserve">the </w:t>
      </w:r>
      <w:r w:rsidR="00A01560">
        <w:t xml:space="preserve">2020-24 version of the </w:t>
      </w:r>
      <w:r w:rsidR="00843DB7">
        <w:t>Perkins V State Plan</w:t>
      </w:r>
      <w:r w:rsidR="0013561C">
        <w:t xml:space="preserve">. The CDE incorporated </w:t>
      </w:r>
      <w:r w:rsidR="000C7C56">
        <w:t xml:space="preserve">the resulting </w:t>
      </w:r>
      <w:r w:rsidR="0013561C">
        <w:t>edits</w:t>
      </w:r>
      <w:r w:rsidR="000C7C56">
        <w:t xml:space="preserve">, which </w:t>
      </w:r>
      <w:r w:rsidR="0013561C">
        <w:t xml:space="preserve">were </w:t>
      </w:r>
      <w:r w:rsidR="00843DB7">
        <w:t xml:space="preserve">non-substantive </w:t>
      </w:r>
      <w:r w:rsidR="0013561C">
        <w:t xml:space="preserve">in nature and </w:t>
      </w:r>
      <w:r w:rsidR="000C7C56">
        <w:t>do</w:t>
      </w:r>
      <w:r w:rsidR="00843DB7">
        <w:t xml:space="preserve"> not impact the administration of the Perkins V funding</w:t>
      </w:r>
      <w:r w:rsidR="000C7C56">
        <w:t>, into the draft 2024-27 Plan</w:t>
      </w:r>
      <w:r w:rsidR="00843DB7">
        <w:t xml:space="preserve">. The </w:t>
      </w:r>
      <w:r w:rsidR="002C16C0">
        <w:t>300-hour</w:t>
      </w:r>
      <w:r w:rsidR="00843DB7">
        <w:t xml:space="preserve"> CTE Concentrator requirement removal was shared at the February 9, 2024, California Workforce Pathways Joint Advisory Committee (CWPJAC) meeting </w:t>
      </w:r>
      <w:r w:rsidR="0013561C">
        <w:t xml:space="preserve">as an </w:t>
      </w:r>
      <w:r w:rsidR="00843DB7">
        <w:t>agenda item</w:t>
      </w:r>
      <w:r w:rsidR="0013561C">
        <w:t>. Following the CWPJAC meeting</w:t>
      </w:r>
      <w:r w:rsidR="00843DB7">
        <w:t xml:space="preserve">, </w:t>
      </w:r>
      <w:r w:rsidR="0013561C">
        <w:t xml:space="preserve">the CDE posted the </w:t>
      </w:r>
      <w:r w:rsidR="000C7C56">
        <w:t xml:space="preserve">2020-24 version of the </w:t>
      </w:r>
      <w:r w:rsidR="0013561C">
        <w:t xml:space="preserve">Perkins V State Plan for a </w:t>
      </w:r>
      <w:r w:rsidR="00843DB7">
        <w:t>30-</w:t>
      </w:r>
      <w:r w:rsidR="000C7C56">
        <w:t>d</w:t>
      </w:r>
      <w:r w:rsidR="00843DB7">
        <w:t xml:space="preserve">ay </w:t>
      </w:r>
      <w:r w:rsidR="002C16C0">
        <w:t xml:space="preserve">public comment </w:t>
      </w:r>
      <w:r w:rsidR="00843DB7">
        <w:t>period.</w:t>
      </w:r>
    </w:p>
    <w:p w14:paraId="404AC98C" w14:textId="7D3CA7B5" w:rsidR="00843DB7" w:rsidRPr="00F24DC4" w:rsidRDefault="00843DB7" w:rsidP="00843DB7">
      <w:pPr>
        <w:spacing w:after="240" w:line="259" w:lineRule="auto"/>
        <w:rPr>
          <w:szCs w:val="22"/>
        </w:rPr>
      </w:pPr>
      <w:r>
        <w:t xml:space="preserve">The CDE </w:t>
      </w:r>
      <w:r w:rsidR="000C7C56">
        <w:t>used</w:t>
      </w:r>
      <w:r>
        <w:t xml:space="preserve"> the </w:t>
      </w:r>
      <w:hyperlink r:id="rId13" w:history="1">
        <w:r w:rsidRPr="002E01F5">
          <w:rPr>
            <w:rStyle w:val="Hyperlink"/>
          </w:rPr>
          <w:t>Path2work@cde.ca.gov</w:t>
        </w:r>
      </w:hyperlink>
      <w:r>
        <w:t xml:space="preserve"> email and </w:t>
      </w:r>
      <w:r w:rsidRPr="00F24DC4">
        <w:t xml:space="preserve">developed a website which served as the portal for public comment, open from </w:t>
      </w:r>
      <w:r>
        <w:rPr>
          <w:szCs w:val="22"/>
        </w:rPr>
        <w:t>March 7</w:t>
      </w:r>
      <w:r w:rsidRPr="00F24DC4">
        <w:rPr>
          <w:szCs w:val="22"/>
        </w:rPr>
        <w:t>, 20</w:t>
      </w:r>
      <w:r>
        <w:rPr>
          <w:szCs w:val="22"/>
        </w:rPr>
        <w:t>24,</w:t>
      </w:r>
      <w:r w:rsidRPr="00F24DC4">
        <w:rPr>
          <w:szCs w:val="22"/>
        </w:rPr>
        <w:t xml:space="preserve"> through </w:t>
      </w:r>
      <w:r>
        <w:rPr>
          <w:szCs w:val="22"/>
        </w:rPr>
        <w:t>April</w:t>
      </w:r>
      <w:r w:rsidRPr="00F24DC4">
        <w:rPr>
          <w:szCs w:val="22"/>
        </w:rPr>
        <w:t xml:space="preserve"> </w:t>
      </w:r>
      <w:r>
        <w:rPr>
          <w:szCs w:val="22"/>
        </w:rPr>
        <w:t>7</w:t>
      </w:r>
      <w:r w:rsidRPr="00F24DC4">
        <w:rPr>
          <w:szCs w:val="22"/>
        </w:rPr>
        <w:t>, 202</w:t>
      </w:r>
      <w:r>
        <w:rPr>
          <w:szCs w:val="22"/>
        </w:rPr>
        <w:t>4</w:t>
      </w:r>
      <w:r w:rsidRPr="00F24DC4">
        <w:rPr>
          <w:szCs w:val="22"/>
        </w:rPr>
        <w:t xml:space="preserve">. After the public comment period closed, </w:t>
      </w:r>
      <w:r>
        <w:rPr>
          <w:szCs w:val="22"/>
        </w:rPr>
        <w:t>CDE staff</w:t>
      </w:r>
      <w:r w:rsidRPr="00F24DC4">
        <w:rPr>
          <w:szCs w:val="22"/>
        </w:rPr>
        <w:t xml:space="preserve"> organized the public comments by the </w:t>
      </w:r>
      <w:r>
        <w:rPr>
          <w:szCs w:val="22"/>
        </w:rPr>
        <w:t xml:space="preserve">prompts. </w:t>
      </w:r>
    </w:p>
    <w:p w14:paraId="756CB924" w14:textId="2BE0E3AF" w:rsidR="00644670" w:rsidRPr="00843DB7" w:rsidRDefault="00644670" w:rsidP="00644670">
      <w:pPr>
        <w:spacing w:after="160" w:line="259" w:lineRule="auto"/>
      </w:pPr>
      <w:r w:rsidRPr="00843DB7">
        <w:rPr>
          <w:rFonts w:cs="Arial"/>
          <w:color w:val="000000"/>
        </w:rPr>
        <w:t xml:space="preserve">The Federal Perkins V State Plan is laid out as responses to a series of prompts. </w:t>
      </w:r>
      <w:r w:rsidR="00C7791B" w:rsidRPr="00843DB7">
        <w:rPr>
          <w:rFonts w:cs="Arial"/>
          <w:color w:val="000000"/>
        </w:rPr>
        <w:t xml:space="preserve">The </w:t>
      </w:r>
      <w:r w:rsidR="00B32878" w:rsidRPr="00843DB7">
        <w:rPr>
          <w:rFonts w:cs="Arial"/>
          <w:color w:val="000000"/>
        </w:rPr>
        <w:t>Plan</w:t>
      </w:r>
      <w:r w:rsidR="006012B6" w:rsidRPr="00843DB7">
        <w:t xml:space="preserve"> </w:t>
      </w:r>
      <w:r w:rsidRPr="00843DB7">
        <w:t xml:space="preserve">responds to prompts </w:t>
      </w:r>
      <w:r w:rsidR="00E23897" w:rsidRPr="00843DB7">
        <w:t xml:space="preserve">in </w:t>
      </w:r>
      <w:r w:rsidRPr="00843DB7">
        <w:t xml:space="preserve">the following strands: </w:t>
      </w:r>
    </w:p>
    <w:p w14:paraId="67079269" w14:textId="77777777" w:rsidR="00644670" w:rsidRPr="00843DB7" w:rsidRDefault="00644670" w:rsidP="006012B6">
      <w:pPr>
        <w:pStyle w:val="ListParagraph"/>
        <w:numPr>
          <w:ilvl w:val="0"/>
          <w:numId w:val="13"/>
        </w:numPr>
        <w:spacing w:after="240" w:line="259" w:lineRule="auto"/>
        <w:contextualSpacing w:val="0"/>
      </w:pPr>
      <w:r w:rsidRPr="00843DB7">
        <w:t xml:space="preserve">Plan Development and Consultation </w:t>
      </w:r>
    </w:p>
    <w:p w14:paraId="2888BB8F" w14:textId="77777777" w:rsidR="00644670" w:rsidRPr="00843DB7" w:rsidRDefault="00644670" w:rsidP="006012B6">
      <w:pPr>
        <w:pStyle w:val="ListParagraph"/>
        <w:numPr>
          <w:ilvl w:val="0"/>
          <w:numId w:val="13"/>
        </w:numPr>
        <w:spacing w:after="240" w:line="259" w:lineRule="auto"/>
        <w:contextualSpacing w:val="0"/>
      </w:pPr>
      <w:r w:rsidRPr="00843DB7">
        <w:t>Program Administration and Implementation</w:t>
      </w:r>
    </w:p>
    <w:p w14:paraId="209028A1" w14:textId="77777777" w:rsidR="00644670" w:rsidRPr="00843DB7" w:rsidRDefault="00644670" w:rsidP="006012B6">
      <w:pPr>
        <w:pStyle w:val="ListParagraph"/>
        <w:numPr>
          <w:ilvl w:val="0"/>
          <w:numId w:val="13"/>
        </w:numPr>
        <w:spacing w:after="240" w:line="259" w:lineRule="auto"/>
        <w:contextualSpacing w:val="0"/>
      </w:pPr>
      <w:r w:rsidRPr="00843DB7">
        <w:t>Meeting the Needs of Special Populations</w:t>
      </w:r>
    </w:p>
    <w:p w14:paraId="55736D7F" w14:textId="77777777" w:rsidR="00644670" w:rsidRPr="00843DB7" w:rsidRDefault="00644670" w:rsidP="006012B6">
      <w:pPr>
        <w:pStyle w:val="ListParagraph"/>
        <w:numPr>
          <w:ilvl w:val="0"/>
          <w:numId w:val="13"/>
        </w:numPr>
        <w:spacing w:after="240" w:line="259" w:lineRule="auto"/>
        <w:contextualSpacing w:val="0"/>
        <w:rPr>
          <w:szCs w:val="22"/>
        </w:rPr>
      </w:pPr>
      <w:r w:rsidRPr="00843DB7">
        <w:rPr>
          <w:szCs w:val="22"/>
        </w:rPr>
        <w:t>Preparing Teachers and Faculty</w:t>
      </w:r>
    </w:p>
    <w:p w14:paraId="483C8624" w14:textId="734CDC6E" w:rsidR="00644670" w:rsidRPr="00843DB7" w:rsidRDefault="00644670" w:rsidP="006012B6">
      <w:pPr>
        <w:pStyle w:val="ListParagraph"/>
        <w:numPr>
          <w:ilvl w:val="0"/>
          <w:numId w:val="13"/>
        </w:numPr>
        <w:spacing w:after="240" w:line="259" w:lineRule="auto"/>
        <w:contextualSpacing w:val="0"/>
      </w:pPr>
      <w:r w:rsidRPr="00843DB7">
        <w:t>Fiscal Responsibility</w:t>
      </w:r>
    </w:p>
    <w:p w14:paraId="54F2E739" w14:textId="77777777" w:rsidR="00644670" w:rsidRDefault="00644670" w:rsidP="006012B6">
      <w:pPr>
        <w:pStyle w:val="ListParagraph"/>
        <w:numPr>
          <w:ilvl w:val="0"/>
          <w:numId w:val="13"/>
        </w:numPr>
        <w:spacing w:after="240" w:line="259" w:lineRule="auto"/>
        <w:contextualSpacing w:val="0"/>
      </w:pPr>
      <w:r w:rsidRPr="00843DB7">
        <w:lastRenderedPageBreak/>
        <w:t>Accountability for Results</w:t>
      </w:r>
    </w:p>
    <w:p w14:paraId="16E64B1D" w14:textId="44C76922" w:rsidR="000C7C56" w:rsidRPr="00843DB7" w:rsidRDefault="000C7C56" w:rsidP="00E96F58">
      <w:pPr>
        <w:spacing w:after="240" w:line="259" w:lineRule="auto"/>
      </w:pPr>
      <w:r w:rsidRPr="00F24DC4">
        <w:t xml:space="preserve">After staff of </w:t>
      </w:r>
      <w:r>
        <w:t xml:space="preserve">the </w:t>
      </w:r>
      <w:r w:rsidRPr="00F24DC4">
        <w:t>CDE</w:t>
      </w:r>
      <w:r>
        <w:t xml:space="preserve"> reviewed the 11 public comments that were received, CDE</w:t>
      </w:r>
      <w:r w:rsidRPr="00F24DC4">
        <w:t xml:space="preserve"> incorporated them </w:t>
      </w:r>
      <w:r>
        <w:t xml:space="preserve">into the draft 2024-27 Plan </w:t>
      </w:r>
      <w:r w:rsidRPr="00F24DC4">
        <w:t>where appropriate</w:t>
      </w:r>
      <w:r w:rsidRPr="00F24DC4">
        <w:rPr>
          <w:szCs w:val="22"/>
        </w:rPr>
        <w:t xml:space="preserve">. At </w:t>
      </w:r>
      <w:r w:rsidRPr="000C7C56">
        <w:rPr>
          <w:szCs w:val="22"/>
        </w:rPr>
        <w:t xml:space="preserve">the </w:t>
      </w:r>
      <w:r w:rsidRPr="00E96F58">
        <w:rPr>
          <w:szCs w:val="22"/>
        </w:rPr>
        <w:t>April</w:t>
      </w:r>
      <w:r w:rsidRPr="00E96F58">
        <w:t xml:space="preserve"> </w:t>
      </w:r>
      <w:r w:rsidRPr="000C7C56">
        <w:t>26</w:t>
      </w:r>
      <w:r>
        <w:t>,</w:t>
      </w:r>
      <w:r w:rsidRPr="00F24DC4">
        <w:t xml:space="preserve"> 202</w:t>
      </w:r>
      <w:r>
        <w:t>4</w:t>
      </w:r>
      <w:r w:rsidRPr="00F24DC4">
        <w:t>, CWPJAC meeting, a</w:t>
      </w:r>
      <w:r>
        <w:t>n</w:t>
      </w:r>
      <w:r w:rsidRPr="00F24DC4">
        <w:t xml:space="preserve"> explanation of the public comment process and associated responses</w:t>
      </w:r>
      <w:r>
        <w:t xml:space="preserve"> to the 11 public comments </w:t>
      </w:r>
      <w:r w:rsidRPr="00F24DC4">
        <w:t>were presented.</w:t>
      </w:r>
    </w:p>
    <w:p w14:paraId="4A976F88" w14:textId="77777777" w:rsidR="006F1675" w:rsidRPr="006B6655" w:rsidRDefault="006F1675" w:rsidP="00843DB7">
      <w:pPr>
        <w:pStyle w:val="Heading2"/>
        <w:spacing w:before="240" w:after="240"/>
        <w:rPr>
          <w:sz w:val="36"/>
          <w:szCs w:val="28"/>
        </w:rPr>
      </w:pPr>
      <w:r w:rsidRPr="006B6655">
        <w:rPr>
          <w:sz w:val="36"/>
          <w:szCs w:val="28"/>
        </w:rPr>
        <w:t>Fiscal Analysis (as allocated)</w:t>
      </w:r>
    </w:p>
    <w:p w14:paraId="2E9E8674" w14:textId="126A8FB4" w:rsidR="006F1675" w:rsidRPr="00F24DC4" w:rsidRDefault="006F1675" w:rsidP="006F1675">
      <w:r w:rsidRPr="001F2876">
        <w:t xml:space="preserve">In </w:t>
      </w:r>
      <w:r w:rsidR="001F2876">
        <w:t xml:space="preserve">fiscal year </w:t>
      </w:r>
      <w:r w:rsidRPr="001F2876">
        <w:t>20</w:t>
      </w:r>
      <w:r w:rsidR="001F2876" w:rsidRPr="001F2876">
        <w:t>23</w:t>
      </w:r>
      <w:r w:rsidRPr="001F2876">
        <w:t>–</w:t>
      </w:r>
      <w:r w:rsidR="001F2876" w:rsidRPr="001F2876">
        <w:t>24</w:t>
      </w:r>
      <w:r w:rsidRPr="001F2876">
        <w:t xml:space="preserve"> the Perkins V allocation </w:t>
      </w:r>
      <w:r w:rsidR="0013561C">
        <w:t xml:space="preserve">to California </w:t>
      </w:r>
      <w:r w:rsidRPr="001F2876">
        <w:t xml:space="preserve">was </w:t>
      </w:r>
      <w:r w:rsidR="001F2876" w:rsidRPr="001F2876">
        <w:t>$141,892,526.</w:t>
      </w:r>
      <w:r w:rsidR="001F2876">
        <w:t xml:space="preserve"> The estimated allocation </w:t>
      </w:r>
      <w:r w:rsidR="0013561C">
        <w:t xml:space="preserve">to California </w:t>
      </w:r>
      <w:r w:rsidR="001F2876">
        <w:t>for the 2024–25 fiscal year is $</w:t>
      </w:r>
      <w:r w:rsidR="001F2876" w:rsidRPr="001F2876">
        <w:t>142,399,754</w:t>
      </w:r>
      <w:r w:rsidR="001F2876">
        <w:t>.</w:t>
      </w:r>
    </w:p>
    <w:p w14:paraId="1298E603" w14:textId="77777777" w:rsidR="006F1675" w:rsidRPr="006B6655" w:rsidRDefault="006F1675" w:rsidP="00843DB7">
      <w:pPr>
        <w:pStyle w:val="Heading2"/>
        <w:spacing w:before="240" w:after="240"/>
        <w:rPr>
          <w:sz w:val="36"/>
          <w:szCs w:val="28"/>
        </w:rPr>
      </w:pPr>
      <w:r w:rsidRPr="009058AD">
        <w:rPr>
          <w:sz w:val="36"/>
          <w:szCs w:val="28"/>
        </w:rPr>
        <w:t>Attachment(s)</w:t>
      </w:r>
    </w:p>
    <w:p w14:paraId="107B7CCB" w14:textId="523231ED" w:rsidR="00EF4CEC" w:rsidRPr="00843DB7" w:rsidRDefault="00EF4CEC" w:rsidP="00EF4CEC">
      <w:pPr>
        <w:pStyle w:val="ListParagraph"/>
        <w:numPr>
          <w:ilvl w:val="0"/>
          <w:numId w:val="21"/>
        </w:numPr>
        <w:spacing w:after="240" w:line="259" w:lineRule="auto"/>
        <w:contextualSpacing w:val="0"/>
        <w:rPr>
          <w:szCs w:val="22"/>
        </w:rPr>
      </w:pPr>
      <w:r>
        <w:rPr>
          <w:szCs w:val="22"/>
        </w:rPr>
        <w:t>Attachment 1: Draft Federal Perking V State Plan</w:t>
      </w:r>
      <w:r w:rsidRPr="00843DB7">
        <w:rPr>
          <w:szCs w:val="22"/>
        </w:rPr>
        <w:t xml:space="preserve"> </w:t>
      </w:r>
      <w:r>
        <w:t>(</w:t>
      </w:r>
      <w:hyperlink r:id="rId14" w:history="1">
        <w:r w:rsidRPr="00601DD0">
          <w:rPr>
            <w:rStyle w:val="Hyperlink"/>
          </w:rPr>
          <w:t>https://www.cde.ca.gov/ci/ct/gi/documents/cwpjacapr24item01att01.docx</w:t>
        </w:r>
      </w:hyperlink>
      <w:r>
        <w:t>)</w:t>
      </w:r>
      <w:r w:rsidRPr="00EF4CEC">
        <w:rPr>
          <w:rStyle w:val="Hyperlink"/>
          <w:rFonts w:eastAsiaTheme="majorEastAsia"/>
          <w:color w:val="auto"/>
          <w:u w:val="none"/>
        </w:rPr>
        <w:t xml:space="preserve"> (147 pages)</w:t>
      </w:r>
    </w:p>
    <w:p w14:paraId="4D802BE3" w14:textId="77777777" w:rsidR="00EF4CEC" w:rsidRPr="00EF4CEC" w:rsidRDefault="00EF4CEC" w:rsidP="00EF4CEC">
      <w:pPr>
        <w:spacing w:after="240"/>
        <w:rPr>
          <w:rFonts w:cs="Arial"/>
          <w:highlight w:val="yellow"/>
        </w:rPr>
      </w:pPr>
    </w:p>
    <w:sectPr w:rsidR="00EF4CEC" w:rsidRPr="00EF4CEC" w:rsidSect="005C55D2">
      <w:headerReference w:type="default" r:id="rId15"/>
      <w:type w:val="continuous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08B83" w14:textId="77777777" w:rsidR="005C55D2" w:rsidRDefault="005C55D2" w:rsidP="000E09DC">
      <w:r>
        <w:separator/>
      </w:r>
    </w:p>
  </w:endnote>
  <w:endnote w:type="continuationSeparator" w:id="0">
    <w:p w14:paraId="6455F834" w14:textId="77777777" w:rsidR="005C55D2" w:rsidRDefault="005C55D2" w:rsidP="000E0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269DD" w14:textId="77777777" w:rsidR="005C55D2" w:rsidRDefault="005C55D2" w:rsidP="000E09DC">
      <w:r>
        <w:separator/>
      </w:r>
    </w:p>
  </w:footnote>
  <w:footnote w:type="continuationSeparator" w:id="0">
    <w:p w14:paraId="4F57BA6A" w14:textId="77777777" w:rsidR="005C55D2" w:rsidRDefault="005C55D2" w:rsidP="000E09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C3398" w14:textId="77777777" w:rsidR="000E09DC" w:rsidRPr="000E09DC" w:rsidRDefault="00240B26" w:rsidP="000E09DC">
    <w:pPr>
      <w:tabs>
        <w:tab w:val="center" w:pos="4680"/>
        <w:tab w:val="right" w:pos="9360"/>
      </w:tabs>
      <w:autoSpaceDE w:val="0"/>
      <w:autoSpaceDN w:val="0"/>
      <w:adjustRightInd w:val="0"/>
      <w:jc w:val="right"/>
      <w:rPr>
        <w:rFonts w:eastAsia="Calibri" w:cs="Arial"/>
      </w:rPr>
    </w:pPr>
    <w:r>
      <w:rPr>
        <w:rFonts w:eastAsia="Calibri" w:cs="Arial"/>
      </w:rPr>
      <w:t>General Waiver</w:t>
    </w:r>
  </w:p>
  <w:p w14:paraId="55A404EA" w14:textId="77777777" w:rsidR="000E09DC" w:rsidRDefault="000E09DC" w:rsidP="000E09DC">
    <w:pPr>
      <w:pStyle w:val="Header"/>
      <w:jc w:val="right"/>
      <w:rPr>
        <w:rFonts w:cs="Arial"/>
      </w:rPr>
    </w:pPr>
    <w:r w:rsidRPr="000E09DC">
      <w:rPr>
        <w:rFonts w:cs="Arial"/>
      </w:rPr>
      <w:t xml:space="preserve">Page </w:t>
    </w:r>
    <w:r w:rsidRPr="000E09DC">
      <w:rPr>
        <w:rFonts w:cs="Arial"/>
      </w:rPr>
      <w:fldChar w:fldCharType="begin"/>
    </w:r>
    <w:r w:rsidRPr="000E09DC">
      <w:rPr>
        <w:rFonts w:cs="Arial"/>
      </w:rPr>
      <w:instrText xml:space="preserve"> PAGE   \* MERGEFORMAT </w:instrText>
    </w:r>
    <w:r w:rsidRPr="000E09DC">
      <w:rPr>
        <w:rFonts w:cs="Arial"/>
      </w:rPr>
      <w:fldChar w:fldCharType="separate"/>
    </w:r>
    <w:r w:rsidR="0047534A">
      <w:rPr>
        <w:rFonts w:cs="Arial"/>
        <w:noProof/>
      </w:rPr>
      <w:t>2</w:t>
    </w:r>
    <w:r w:rsidRPr="000E09DC">
      <w:rPr>
        <w:rFonts w:cs="Arial"/>
        <w:noProof/>
      </w:rPr>
      <w:fldChar w:fldCharType="end"/>
    </w:r>
    <w:r w:rsidRPr="000E09DC">
      <w:rPr>
        <w:rFonts w:cs="Arial"/>
      </w:rPr>
      <w:t xml:space="preserve"> of </w:t>
    </w:r>
    <w:r w:rsidR="00527B0E">
      <w:rPr>
        <w:rFonts w:cs="Arial"/>
      </w:rPr>
      <w:t>3</w:t>
    </w:r>
  </w:p>
  <w:p w14:paraId="105D75C7" w14:textId="77777777" w:rsidR="00527B0E" w:rsidRPr="00527B0E" w:rsidRDefault="00527B0E" w:rsidP="000E09DC">
    <w:pPr>
      <w:pStyle w:val="Header"/>
      <w:jc w:val="right"/>
      <w:rPr>
        <w:rFonts w:cs="Aria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B159E" w14:textId="4552E40F" w:rsidR="00CE21FE" w:rsidRDefault="00981B17" w:rsidP="000E09DC">
    <w:pPr>
      <w:pStyle w:val="Header"/>
      <w:jc w:val="right"/>
    </w:pPr>
    <w:r>
      <w:t>sss</w:t>
    </w:r>
    <w:r w:rsidR="00BF3A8F">
      <w:t>b-cctd-ma</w:t>
    </w:r>
    <w:r>
      <w:t>y</w:t>
    </w:r>
    <w:r w:rsidR="00BF3A8F">
      <w:t>2</w:t>
    </w:r>
    <w:r>
      <w:t>4</w:t>
    </w:r>
    <w:r w:rsidR="00BF3A8F">
      <w:t>item0</w:t>
    </w:r>
    <w:r w:rsidR="001B4BF3">
      <w:t>2</w:t>
    </w:r>
  </w:p>
  <w:p w14:paraId="3082C369" w14:textId="6AEA1A67" w:rsidR="00223112" w:rsidRPr="00527B0E" w:rsidRDefault="009B04E1" w:rsidP="00CE21FE">
    <w:pPr>
      <w:pStyle w:val="Header"/>
      <w:spacing w:after="240"/>
      <w:jc w:val="right"/>
      <w:rPr>
        <w:rFonts w:cs="Arial"/>
      </w:rPr>
    </w:pPr>
    <w:r>
      <w:rPr>
        <w:rFonts w:cs="Arial"/>
      </w:rPr>
      <w:t>Page</w:t>
    </w:r>
    <w:r w:rsidR="00CE21FE">
      <w:rPr>
        <w:rFonts w:cs="Arial"/>
      </w:rPr>
      <w:t xml:space="preserve"> </w:t>
    </w:r>
    <w:r w:rsidR="00CE21FE" w:rsidRPr="00CE21FE">
      <w:rPr>
        <w:rFonts w:cs="Arial"/>
      </w:rPr>
      <w:fldChar w:fldCharType="begin"/>
    </w:r>
    <w:r w:rsidR="00CE21FE" w:rsidRPr="00CE21FE">
      <w:rPr>
        <w:rFonts w:cs="Arial"/>
      </w:rPr>
      <w:instrText xml:space="preserve"> PAGE   \* MERGEFORMAT </w:instrText>
    </w:r>
    <w:r w:rsidR="00CE21FE" w:rsidRPr="00CE21FE">
      <w:rPr>
        <w:rFonts w:cs="Arial"/>
      </w:rPr>
      <w:fldChar w:fldCharType="separate"/>
    </w:r>
    <w:r w:rsidR="00E40E41">
      <w:rPr>
        <w:rFonts w:cs="Arial"/>
        <w:noProof/>
      </w:rPr>
      <w:t>8</w:t>
    </w:r>
    <w:r w:rsidR="00CE21FE" w:rsidRPr="00CE21FE">
      <w:rPr>
        <w:rFonts w:cs="Arial"/>
        <w:noProof/>
      </w:rPr>
      <w:fldChar w:fldCharType="end"/>
    </w:r>
    <w:r w:rsidR="00CE21FE">
      <w:rPr>
        <w:rFonts w:cs="Arial"/>
        <w:noProof/>
      </w:rPr>
      <w:t xml:space="preserve"> of </w:t>
    </w:r>
    <w:r w:rsidR="00002C34">
      <w:rPr>
        <w:rFonts w:cs="Arial"/>
        <w:noProof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D4976"/>
    <w:multiLevelType w:val="hybridMultilevel"/>
    <w:tmpl w:val="A792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65B62"/>
    <w:multiLevelType w:val="hybridMultilevel"/>
    <w:tmpl w:val="EA78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35512"/>
    <w:multiLevelType w:val="hybridMultilevel"/>
    <w:tmpl w:val="AC9C5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170D3"/>
    <w:multiLevelType w:val="hybridMultilevel"/>
    <w:tmpl w:val="49083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8258E"/>
    <w:multiLevelType w:val="hybridMultilevel"/>
    <w:tmpl w:val="E52A0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E6E4F"/>
    <w:multiLevelType w:val="hybridMultilevel"/>
    <w:tmpl w:val="566A9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576B31"/>
    <w:multiLevelType w:val="hybridMultilevel"/>
    <w:tmpl w:val="02A85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B787E"/>
    <w:multiLevelType w:val="hybridMultilevel"/>
    <w:tmpl w:val="766ED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7E25DD"/>
    <w:multiLevelType w:val="hybridMultilevel"/>
    <w:tmpl w:val="B5564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C4B5A"/>
    <w:multiLevelType w:val="hybridMultilevel"/>
    <w:tmpl w:val="A5289E18"/>
    <w:lvl w:ilvl="0" w:tplc="542EBE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A981AA8"/>
    <w:multiLevelType w:val="hybridMultilevel"/>
    <w:tmpl w:val="A648A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F138E7"/>
    <w:multiLevelType w:val="hybridMultilevel"/>
    <w:tmpl w:val="5FC477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69E6CAF"/>
    <w:multiLevelType w:val="hybridMultilevel"/>
    <w:tmpl w:val="990A8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9B338C"/>
    <w:multiLevelType w:val="hybridMultilevel"/>
    <w:tmpl w:val="72FE0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361D19"/>
    <w:multiLevelType w:val="hybridMultilevel"/>
    <w:tmpl w:val="17F80C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5F96AEF"/>
    <w:multiLevelType w:val="hybridMultilevel"/>
    <w:tmpl w:val="47D88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CF1B62"/>
    <w:multiLevelType w:val="hybridMultilevel"/>
    <w:tmpl w:val="80A01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D2730D"/>
    <w:multiLevelType w:val="hybridMultilevel"/>
    <w:tmpl w:val="63D8CF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D8306C8"/>
    <w:multiLevelType w:val="hybridMultilevel"/>
    <w:tmpl w:val="B7FCD5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FF771C"/>
    <w:multiLevelType w:val="hybridMultilevel"/>
    <w:tmpl w:val="33440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00181E"/>
    <w:multiLevelType w:val="hybridMultilevel"/>
    <w:tmpl w:val="C2A25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634808">
    <w:abstractNumId w:val="9"/>
  </w:num>
  <w:num w:numId="2" w16cid:durableId="487206364">
    <w:abstractNumId w:val="17"/>
  </w:num>
  <w:num w:numId="3" w16cid:durableId="1698577039">
    <w:abstractNumId w:val="7"/>
  </w:num>
  <w:num w:numId="4" w16cid:durableId="494147328">
    <w:abstractNumId w:val="13"/>
  </w:num>
  <w:num w:numId="5" w16cid:durableId="1091125767">
    <w:abstractNumId w:val="15"/>
  </w:num>
  <w:num w:numId="6" w16cid:durableId="1470514006">
    <w:abstractNumId w:val="3"/>
  </w:num>
  <w:num w:numId="7" w16cid:durableId="964115123">
    <w:abstractNumId w:val="8"/>
  </w:num>
  <w:num w:numId="8" w16cid:durableId="996229210">
    <w:abstractNumId w:val="0"/>
  </w:num>
  <w:num w:numId="9" w16cid:durableId="671839928">
    <w:abstractNumId w:val="10"/>
  </w:num>
  <w:num w:numId="10" w16cid:durableId="945306427">
    <w:abstractNumId w:val="18"/>
  </w:num>
  <w:num w:numId="11" w16cid:durableId="1499807169">
    <w:abstractNumId w:val="19"/>
  </w:num>
  <w:num w:numId="12" w16cid:durableId="1465656534">
    <w:abstractNumId w:val="1"/>
  </w:num>
  <w:num w:numId="13" w16cid:durableId="2138334102">
    <w:abstractNumId w:val="5"/>
  </w:num>
  <w:num w:numId="14" w16cid:durableId="282926372">
    <w:abstractNumId w:val="2"/>
  </w:num>
  <w:num w:numId="15" w16cid:durableId="2055691158">
    <w:abstractNumId w:val="20"/>
  </w:num>
  <w:num w:numId="16" w16cid:durableId="82410586">
    <w:abstractNumId w:val="14"/>
  </w:num>
  <w:num w:numId="17" w16cid:durableId="982782512">
    <w:abstractNumId w:val="16"/>
  </w:num>
  <w:num w:numId="18" w16cid:durableId="1669555330">
    <w:abstractNumId w:val="4"/>
  </w:num>
  <w:num w:numId="19" w16cid:durableId="2704423">
    <w:abstractNumId w:val="11"/>
  </w:num>
  <w:num w:numId="20" w16cid:durableId="1287813128">
    <w:abstractNumId w:val="6"/>
  </w:num>
  <w:num w:numId="21" w16cid:durableId="16300883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extLQ0MTI1NzZR0lEKTi0uzszPAykwqgUAsHztGCwAAAA="/>
  </w:docVars>
  <w:rsids>
    <w:rsidRoot w:val="0091117B"/>
    <w:rsid w:val="0000149A"/>
    <w:rsid w:val="00002C34"/>
    <w:rsid w:val="00003DF6"/>
    <w:rsid w:val="000040D5"/>
    <w:rsid w:val="00015ACC"/>
    <w:rsid w:val="000324AD"/>
    <w:rsid w:val="00041A7A"/>
    <w:rsid w:val="000574AE"/>
    <w:rsid w:val="00063A9C"/>
    <w:rsid w:val="000712E2"/>
    <w:rsid w:val="00076061"/>
    <w:rsid w:val="00082A73"/>
    <w:rsid w:val="00094A13"/>
    <w:rsid w:val="000B0A8E"/>
    <w:rsid w:val="000C7C56"/>
    <w:rsid w:val="000D2F35"/>
    <w:rsid w:val="000D40CC"/>
    <w:rsid w:val="000D73D6"/>
    <w:rsid w:val="000E09DC"/>
    <w:rsid w:val="000E7577"/>
    <w:rsid w:val="000F2704"/>
    <w:rsid w:val="000F3B8E"/>
    <w:rsid w:val="00102699"/>
    <w:rsid w:val="001048F3"/>
    <w:rsid w:val="001136C5"/>
    <w:rsid w:val="00114429"/>
    <w:rsid w:val="00130059"/>
    <w:rsid w:val="00133782"/>
    <w:rsid w:val="0013561C"/>
    <w:rsid w:val="00136471"/>
    <w:rsid w:val="001561CE"/>
    <w:rsid w:val="00161DD0"/>
    <w:rsid w:val="001637E6"/>
    <w:rsid w:val="00163D13"/>
    <w:rsid w:val="00167A27"/>
    <w:rsid w:val="00170AE4"/>
    <w:rsid w:val="0018148D"/>
    <w:rsid w:val="00182CCE"/>
    <w:rsid w:val="00187D11"/>
    <w:rsid w:val="001A0CA5"/>
    <w:rsid w:val="001A3344"/>
    <w:rsid w:val="001B3882"/>
    <w:rsid w:val="001B3958"/>
    <w:rsid w:val="001B4BF3"/>
    <w:rsid w:val="001B59AC"/>
    <w:rsid w:val="001D1611"/>
    <w:rsid w:val="001D3076"/>
    <w:rsid w:val="001E1929"/>
    <w:rsid w:val="001E79C3"/>
    <w:rsid w:val="001F2876"/>
    <w:rsid w:val="001F7C0D"/>
    <w:rsid w:val="00204B64"/>
    <w:rsid w:val="00223112"/>
    <w:rsid w:val="0023099B"/>
    <w:rsid w:val="00233605"/>
    <w:rsid w:val="002408E1"/>
    <w:rsid w:val="00240B26"/>
    <w:rsid w:val="0024375E"/>
    <w:rsid w:val="00267A31"/>
    <w:rsid w:val="00273703"/>
    <w:rsid w:val="00281B45"/>
    <w:rsid w:val="00282CA6"/>
    <w:rsid w:val="00284343"/>
    <w:rsid w:val="002871CB"/>
    <w:rsid w:val="00287A89"/>
    <w:rsid w:val="002970E7"/>
    <w:rsid w:val="002A37F9"/>
    <w:rsid w:val="002B4B14"/>
    <w:rsid w:val="002C16C0"/>
    <w:rsid w:val="002C33DC"/>
    <w:rsid w:val="002D1A82"/>
    <w:rsid w:val="002D2C65"/>
    <w:rsid w:val="002E4CB5"/>
    <w:rsid w:val="002E6FCA"/>
    <w:rsid w:val="002F279B"/>
    <w:rsid w:val="002F71C6"/>
    <w:rsid w:val="002F783E"/>
    <w:rsid w:val="003010D6"/>
    <w:rsid w:val="00307308"/>
    <w:rsid w:val="00310908"/>
    <w:rsid w:val="003126DB"/>
    <w:rsid w:val="00315131"/>
    <w:rsid w:val="00330D6C"/>
    <w:rsid w:val="00336FA3"/>
    <w:rsid w:val="00343EC0"/>
    <w:rsid w:val="00343FD7"/>
    <w:rsid w:val="003473F6"/>
    <w:rsid w:val="00352ACD"/>
    <w:rsid w:val="00355CD5"/>
    <w:rsid w:val="003560B5"/>
    <w:rsid w:val="00357851"/>
    <w:rsid w:val="0036220C"/>
    <w:rsid w:val="00363520"/>
    <w:rsid w:val="00365527"/>
    <w:rsid w:val="003705FC"/>
    <w:rsid w:val="00372E4B"/>
    <w:rsid w:val="003733E9"/>
    <w:rsid w:val="0037589F"/>
    <w:rsid w:val="00380EF4"/>
    <w:rsid w:val="00384ACF"/>
    <w:rsid w:val="00387F42"/>
    <w:rsid w:val="00390BBC"/>
    <w:rsid w:val="00393849"/>
    <w:rsid w:val="00397493"/>
    <w:rsid w:val="003A0BA5"/>
    <w:rsid w:val="003A1917"/>
    <w:rsid w:val="003D1ECD"/>
    <w:rsid w:val="003D3156"/>
    <w:rsid w:val="003E190F"/>
    <w:rsid w:val="003E1E8D"/>
    <w:rsid w:val="003E4DF7"/>
    <w:rsid w:val="003F6D61"/>
    <w:rsid w:val="00402EE9"/>
    <w:rsid w:val="00406F50"/>
    <w:rsid w:val="00407E9B"/>
    <w:rsid w:val="00415B93"/>
    <w:rsid w:val="004203BC"/>
    <w:rsid w:val="00427222"/>
    <w:rsid w:val="00436D65"/>
    <w:rsid w:val="00436DAD"/>
    <w:rsid w:val="0044670C"/>
    <w:rsid w:val="00450E9B"/>
    <w:rsid w:val="00460C07"/>
    <w:rsid w:val="004636B2"/>
    <w:rsid w:val="00465DB9"/>
    <w:rsid w:val="00471147"/>
    <w:rsid w:val="00474F55"/>
    <w:rsid w:val="0047534A"/>
    <w:rsid w:val="00475D22"/>
    <w:rsid w:val="004855F5"/>
    <w:rsid w:val="0048760E"/>
    <w:rsid w:val="00491136"/>
    <w:rsid w:val="004B1BEB"/>
    <w:rsid w:val="004B3515"/>
    <w:rsid w:val="004B3E2F"/>
    <w:rsid w:val="004C0C76"/>
    <w:rsid w:val="004C7A18"/>
    <w:rsid w:val="004D07A6"/>
    <w:rsid w:val="004D3336"/>
    <w:rsid w:val="004D6138"/>
    <w:rsid w:val="004E029B"/>
    <w:rsid w:val="004E7491"/>
    <w:rsid w:val="004E7B22"/>
    <w:rsid w:val="004F504A"/>
    <w:rsid w:val="004F7872"/>
    <w:rsid w:val="00517C00"/>
    <w:rsid w:val="00525FFC"/>
    <w:rsid w:val="00527B0E"/>
    <w:rsid w:val="0053040B"/>
    <w:rsid w:val="00541314"/>
    <w:rsid w:val="00550B1D"/>
    <w:rsid w:val="00557841"/>
    <w:rsid w:val="00557E57"/>
    <w:rsid w:val="00565A20"/>
    <w:rsid w:val="00570073"/>
    <w:rsid w:val="005811B2"/>
    <w:rsid w:val="00590AAA"/>
    <w:rsid w:val="00592A5C"/>
    <w:rsid w:val="00597115"/>
    <w:rsid w:val="005B65B2"/>
    <w:rsid w:val="005C408B"/>
    <w:rsid w:val="005C55D2"/>
    <w:rsid w:val="005D1D55"/>
    <w:rsid w:val="005D58A1"/>
    <w:rsid w:val="005E069B"/>
    <w:rsid w:val="005E122E"/>
    <w:rsid w:val="006012B6"/>
    <w:rsid w:val="006019A3"/>
    <w:rsid w:val="0061551C"/>
    <w:rsid w:val="00624CAE"/>
    <w:rsid w:val="00626985"/>
    <w:rsid w:val="00626B41"/>
    <w:rsid w:val="0063716D"/>
    <w:rsid w:val="00644630"/>
    <w:rsid w:val="00644670"/>
    <w:rsid w:val="006472B7"/>
    <w:rsid w:val="00663465"/>
    <w:rsid w:val="0067153E"/>
    <w:rsid w:val="00684B61"/>
    <w:rsid w:val="00685FF2"/>
    <w:rsid w:val="00692300"/>
    <w:rsid w:val="0069359A"/>
    <w:rsid w:val="00693951"/>
    <w:rsid w:val="0069498C"/>
    <w:rsid w:val="006B2111"/>
    <w:rsid w:val="006B4DD9"/>
    <w:rsid w:val="006B6655"/>
    <w:rsid w:val="006B775A"/>
    <w:rsid w:val="006C5BEA"/>
    <w:rsid w:val="006C74D1"/>
    <w:rsid w:val="006C7BBF"/>
    <w:rsid w:val="006D0223"/>
    <w:rsid w:val="006D654F"/>
    <w:rsid w:val="006D7091"/>
    <w:rsid w:val="006D7658"/>
    <w:rsid w:val="006E06C6"/>
    <w:rsid w:val="006E3980"/>
    <w:rsid w:val="006E5F6C"/>
    <w:rsid w:val="006F1675"/>
    <w:rsid w:val="006F4E6C"/>
    <w:rsid w:val="006F50CE"/>
    <w:rsid w:val="00701A5D"/>
    <w:rsid w:val="00710BF1"/>
    <w:rsid w:val="00714473"/>
    <w:rsid w:val="00721442"/>
    <w:rsid w:val="00726EDA"/>
    <w:rsid w:val="007313A3"/>
    <w:rsid w:val="00735FA8"/>
    <w:rsid w:val="007428B8"/>
    <w:rsid w:val="00746164"/>
    <w:rsid w:val="00756259"/>
    <w:rsid w:val="00776F4B"/>
    <w:rsid w:val="00777F72"/>
    <w:rsid w:val="00780BB6"/>
    <w:rsid w:val="007874AB"/>
    <w:rsid w:val="007A4AF5"/>
    <w:rsid w:val="007B2290"/>
    <w:rsid w:val="007C3BC9"/>
    <w:rsid w:val="007C5697"/>
    <w:rsid w:val="007D03A1"/>
    <w:rsid w:val="007D6A8F"/>
    <w:rsid w:val="007D6BAD"/>
    <w:rsid w:val="007E09FF"/>
    <w:rsid w:val="007F1CDF"/>
    <w:rsid w:val="00820A55"/>
    <w:rsid w:val="00824619"/>
    <w:rsid w:val="008249FD"/>
    <w:rsid w:val="0083020D"/>
    <w:rsid w:val="00830AF2"/>
    <w:rsid w:val="008320E3"/>
    <w:rsid w:val="008330D8"/>
    <w:rsid w:val="00843DB7"/>
    <w:rsid w:val="00847549"/>
    <w:rsid w:val="00855448"/>
    <w:rsid w:val="0086148E"/>
    <w:rsid w:val="00875222"/>
    <w:rsid w:val="00887AEA"/>
    <w:rsid w:val="008909EE"/>
    <w:rsid w:val="008A4580"/>
    <w:rsid w:val="008A5FB0"/>
    <w:rsid w:val="008A7EF6"/>
    <w:rsid w:val="008B2C9C"/>
    <w:rsid w:val="008C3288"/>
    <w:rsid w:val="008F0C42"/>
    <w:rsid w:val="00901544"/>
    <w:rsid w:val="009058AD"/>
    <w:rsid w:val="00906E53"/>
    <w:rsid w:val="0091117B"/>
    <w:rsid w:val="00912939"/>
    <w:rsid w:val="00914029"/>
    <w:rsid w:val="00932D7C"/>
    <w:rsid w:val="00935DB8"/>
    <w:rsid w:val="00942136"/>
    <w:rsid w:val="00956517"/>
    <w:rsid w:val="00960D92"/>
    <w:rsid w:val="0096754C"/>
    <w:rsid w:val="00970481"/>
    <w:rsid w:val="00970B9C"/>
    <w:rsid w:val="00981B17"/>
    <w:rsid w:val="009909A8"/>
    <w:rsid w:val="00993384"/>
    <w:rsid w:val="009941E8"/>
    <w:rsid w:val="009B04E1"/>
    <w:rsid w:val="009B30B3"/>
    <w:rsid w:val="009C783B"/>
    <w:rsid w:val="009D5028"/>
    <w:rsid w:val="00A00BD9"/>
    <w:rsid w:val="00A00F88"/>
    <w:rsid w:val="00A01560"/>
    <w:rsid w:val="00A07F42"/>
    <w:rsid w:val="00A13819"/>
    <w:rsid w:val="00A16315"/>
    <w:rsid w:val="00A166A8"/>
    <w:rsid w:val="00A243D0"/>
    <w:rsid w:val="00A30A3C"/>
    <w:rsid w:val="00A30B3C"/>
    <w:rsid w:val="00A33976"/>
    <w:rsid w:val="00A36F95"/>
    <w:rsid w:val="00A436D2"/>
    <w:rsid w:val="00A54F9D"/>
    <w:rsid w:val="00A65EA7"/>
    <w:rsid w:val="00A74E11"/>
    <w:rsid w:val="00A850EB"/>
    <w:rsid w:val="00AB3DE9"/>
    <w:rsid w:val="00AC7563"/>
    <w:rsid w:val="00AD1AB1"/>
    <w:rsid w:val="00AD6DBE"/>
    <w:rsid w:val="00AE7766"/>
    <w:rsid w:val="00AF5798"/>
    <w:rsid w:val="00B0403C"/>
    <w:rsid w:val="00B11168"/>
    <w:rsid w:val="00B15C4B"/>
    <w:rsid w:val="00B22D10"/>
    <w:rsid w:val="00B32878"/>
    <w:rsid w:val="00B35169"/>
    <w:rsid w:val="00B40FB6"/>
    <w:rsid w:val="00B41DEB"/>
    <w:rsid w:val="00B723BE"/>
    <w:rsid w:val="00B82705"/>
    <w:rsid w:val="00B874C9"/>
    <w:rsid w:val="00B915D7"/>
    <w:rsid w:val="00B9264F"/>
    <w:rsid w:val="00BB73B9"/>
    <w:rsid w:val="00BE561F"/>
    <w:rsid w:val="00BE5663"/>
    <w:rsid w:val="00BF09CE"/>
    <w:rsid w:val="00BF3A8F"/>
    <w:rsid w:val="00BF4E8D"/>
    <w:rsid w:val="00BF5FF5"/>
    <w:rsid w:val="00C15606"/>
    <w:rsid w:val="00C27D57"/>
    <w:rsid w:val="00C30B8F"/>
    <w:rsid w:val="00C35A4A"/>
    <w:rsid w:val="00C76D8A"/>
    <w:rsid w:val="00C7791B"/>
    <w:rsid w:val="00C80B81"/>
    <w:rsid w:val="00C82CBA"/>
    <w:rsid w:val="00CA0A84"/>
    <w:rsid w:val="00CD17E9"/>
    <w:rsid w:val="00CD46E2"/>
    <w:rsid w:val="00CD78DC"/>
    <w:rsid w:val="00CE1C84"/>
    <w:rsid w:val="00CE21FE"/>
    <w:rsid w:val="00CF73D1"/>
    <w:rsid w:val="00D007F8"/>
    <w:rsid w:val="00D012E6"/>
    <w:rsid w:val="00D034FD"/>
    <w:rsid w:val="00D144A7"/>
    <w:rsid w:val="00D15CBD"/>
    <w:rsid w:val="00D21515"/>
    <w:rsid w:val="00D22C33"/>
    <w:rsid w:val="00D2613F"/>
    <w:rsid w:val="00D35CCA"/>
    <w:rsid w:val="00D40354"/>
    <w:rsid w:val="00D46BC9"/>
    <w:rsid w:val="00D47DAB"/>
    <w:rsid w:val="00D5115F"/>
    <w:rsid w:val="00D70630"/>
    <w:rsid w:val="00D82BF6"/>
    <w:rsid w:val="00D855A0"/>
    <w:rsid w:val="00D857B1"/>
    <w:rsid w:val="00D8667C"/>
    <w:rsid w:val="00D86AB9"/>
    <w:rsid w:val="00D90F86"/>
    <w:rsid w:val="00DA102B"/>
    <w:rsid w:val="00DA3A3F"/>
    <w:rsid w:val="00DB4B56"/>
    <w:rsid w:val="00DB4B72"/>
    <w:rsid w:val="00DC0EFA"/>
    <w:rsid w:val="00DC12AB"/>
    <w:rsid w:val="00DC4085"/>
    <w:rsid w:val="00DC6363"/>
    <w:rsid w:val="00DD5334"/>
    <w:rsid w:val="00DF35C8"/>
    <w:rsid w:val="00DF7CC9"/>
    <w:rsid w:val="00E12E35"/>
    <w:rsid w:val="00E23897"/>
    <w:rsid w:val="00E25F5C"/>
    <w:rsid w:val="00E40E41"/>
    <w:rsid w:val="00E51123"/>
    <w:rsid w:val="00E55EA5"/>
    <w:rsid w:val="00E663CC"/>
    <w:rsid w:val="00E6651C"/>
    <w:rsid w:val="00E96F58"/>
    <w:rsid w:val="00EA34F9"/>
    <w:rsid w:val="00EA7D4F"/>
    <w:rsid w:val="00EB16F7"/>
    <w:rsid w:val="00EB45EA"/>
    <w:rsid w:val="00EB4A51"/>
    <w:rsid w:val="00EC504C"/>
    <w:rsid w:val="00EF3883"/>
    <w:rsid w:val="00EF4CEC"/>
    <w:rsid w:val="00EF6E77"/>
    <w:rsid w:val="00F03F2D"/>
    <w:rsid w:val="00F24DC4"/>
    <w:rsid w:val="00F27BEF"/>
    <w:rsid w:val="00F40510"/>
    <w:rsid w:val="00F50D09"/>
    <w:rsid w:val="00F526DF"/>
    <w:rsid w:val="00F531DC"/>
    <w:rsid w:val="00F53E38"/>
    <w:rsid w:val="00F56517"/>
    <w:rsid w:val="00F63B05"/>
    <w:rsid w:val="00FB629E"/>
    <w:rsid w:val="00FC1FCE"/>
    <w:rsid w:val="00FC7577"/>
    <w:rsid w:val="00FE15DB"/>
    <w:rsid w:val="00FE3007"/>
    <w:rsid w:val="00FE4BD6"/>
    <w:rsid w:val="00FE63B9"/>
    <w:rsid w:val="00FF277C"/>
    <w:rsid w:val="00FF4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|"/>
  <w14:docId w14:val="44968A28"/>
  <w15:chartTrackingRefBased/>
  <w15:docId w15:val="{361F5866-FE94-444E-9D4D-94D81B481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17B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28B8"/>
    <w:pPr>
      <w:keepNext/>
      <w:keepLines/>
      <w:spacing w:before="12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28B8"/>
    <w:pPr>
      <w:keepNext/>
      <w:keepLines/>
      <w:spacing w:before="160" w:after="12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28B8"/>
    <w:pPr>
      <w:keepNext/>
      <w:keepLines/>
      <w:spacing w:before="160" w:after="12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28B8"/>
    <w:pPr>
      <w:keepNext/>
      <w:keepLines/>
      <w:spacing w:before="160" w:after="12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28B8"/>
    <w:pPr>
      <w:keepNext/>
      <w:keepLines/>
      <w:spacing w:before="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28B8"/>
    <w:pPr>
      <w:keepNext/>
      <w:keepLines/>
      <w:spacing w:before="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007"/>
    <w:pPr>
      <w:keepNext/>
      <w:keepLines/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428B8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28B8"/>
    <w:rPr>
      <w:rFonts w:ascii="Arial" w:eastAsiaTheme="majorEastAsia" w:hAnsi="Arial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28B8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428B8"/>
    <w:rPr>
      <w:rFonts w:ascii="Arial" w:eastAsiaTheme="majorEastAsia" w:hAnsi="Arial" w:cstheme="majorBidi"/>
      <w:i/>
      <w:i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7428B8"/>
    <w:rPr>
      <w:rFonts w:ascii="Arial" w:eastAsiaTheme="majorEastAsia" w:hAnsi="Arial" w:cstheme="majorBidi"/>
      <w:sz w:val="24"/>
    </w:rPr>
  </w:style>
  <w:style w:type="paragraph" w:styleId="NoSpacing">
    <w:name w:val="No Spacing"/>
    <w:uiPriority w:val="1"/>
    <w:qFormat/>
    <w:rsid w:val="007428B8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428B8"/>
    <w:rPr>
      <w:rFonts w:ascii="Arial" w:eastAsiaTheme="majorEastAsia" w:hAnsi="Arial" w:cstheme="majorBidi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007"/>
    <w:rPr>
      <w:rFonts w:ascii="Arial" w:eastAsiaTheme="majorEastAsia" w:hAnsi="Arial" w:cstheme="majorBidi"/>
      <w:i/>
      <w:iCs/>
      <w:color w:val="1F4D78" w:themeColor="accent1" w:themeShade="7F"/>
      <w:sz w:val="24"/>
    </w:rPr>
  </w:style>
  <w:style w:type="character" w:styleId="Hyperlink">
    <w:name w:val="Hyperlink"/>
    <w:uiPriority w:val="99"/>
    <w:rsid w:val="00FC1FC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06F5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E09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09DC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09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09DC"/>
    <w:rPr>
      <w:rFonts w:ascii="Arial" w:eastAsia="Times New Roman" w:hAnsi="Arial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B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B3C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D5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473F6"/>
    <w:pPr>
      <w:spacing w:before="100" w:beforeAutospacing="1" w:after="100" w:afterAutospacing="1"/>
    </w:pPr>
    <w:rPr>
      <w:rFonts w:ascii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E09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09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09FF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9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9FF"/>
    <w:rPr>
      <w:rFonts w:ascii="Arial" w:eastAsia="Times New Roman" w:hAnsi="Arial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007F8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B59A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A74E11"/>
    <w:rPr>
      <w:i/>
      <w:iCs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B4DD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0F8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C16C0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2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h2work@cde.ca.gov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e.ca.gov/ci/ct/gi/documents/cwpjacapr24item01att01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5509DD5C0AF42AA5C081EB2FFFE4E" ma:contentTypeVersion="17" ma:contentTypeDescription="Create a new document." ma:contentTypeScope="" ma:versionID="7a03070ea7623393bf3babe33c91eec3">
  <xsd:schema xmlns:xsd="http://www.w3.org/2001/XMLSchema" xmlns:xs="http://www.w3.org/2001/XMLSchema" xmlns:p="http://schemas.microsoft.com/office/2006/metadata/properties" xmlns:ns3="b707db82-1a8f-46d2-a4ba-a17544e290a1" xmlns:ns4="eeb99388-344e-498f-916b-716a1da05022" targetNamespace="http://schemas.microsoft.com/office/2006/metadata/properties" ma:root="true" ma:fieldsID="ac2e097b68df25a2bf2b015db0f281c3" ns3:_="" ns4:_="">
    <xsd:import namespace="b707db82-1a8f-46d2-a4ba-a17544e290a1"/>
    <xsd:import namespace="eeb99388-344e-498f-916b-716a1da0502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07db82-1a8f-46d2-a4ba-a17544e290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99388-344e-498f-916b-716a1da050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eb99388-344e-498f-916b-716a1da05022" xsi:nil="true"/>
  </documentManagement>
</p:properties>
</file>

<file path=customXml/itemProps1.xml><?xml version="1.0" encoding="utf-8"?>
<ds:datastoreItem xmlns:ds="http://schemas.openxmlformats.org/officeDocument/2006/customXml" ds:itemID="{BCC60F9F-64D9-4541-9329-48E64F032F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E0CEBD-9C66-4274-B934-40FDB4F06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07db82-1a8f-46d2-a4ba-a17544e290a1"/>
    <ds:schemaRef ds:uri="eeb99388-344e-498f-916b-716a1da050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A6FE18-DCF7-427C-B7A3-E4CBF92BB6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4DB963-5745-4075-83D6-B2C5E392BC04}">
  <ds:schemaRefs>
    <ds:schemaRef ds:uri="http://schemas.microsoft.com/office/2006/metadata/properties"/>
    <ds:schemaRef ds:uri="http://schemas.microsoft.com/office/infopath/2007/PartnerControls"/>
    <ds:schemaRef ds:uri="eeb99388-344e-498f-916b-716a1da050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44</Words>
  <Characters>4241</Characters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2024 Agenda Item X - Meeting Agendas (CA State Board of Education)</vt:lpstr>
    </vt:vector>
  </TitlesOfParts>
  <Company>California State Board of Education</Company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2024 Agenda Item 09 - Meeting Agendas (CA State Board of Education)</dc:title>
  <dc:subject>The Strengthening Career and Technical Education for the 21st Century Act: Review and Approval of the Draft Updated Federal Perkins V State Plan.</dc:subject>
  <cp:keywords/>
  <dc:description/>
  <cp:lastPrinted>2019-12-20T23:06:00Z</cp:lastPrinted>
  <dcterms:created xsi:type="dcterms:W3CDTF">2024-04-23T16:24:00Z</dcterms:created>
  <dcterms:modified xsi:type="dcterms:W3CDTF">2024-04-26T20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5509DD5C0AF42AA5C081EB2FFFE4E</vt:lpwstr>
  </property>
</Properties>
</file>